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53B33" w14:textId="5B39C710" w:rsidR="00AF361B" w:rsidRPr="004160B3" w:rsidRDefault="00CA005D" w:rsidP="00CA005D">
      <w:pPr>
        <w:bidi/>
        <w:jc w:val="center"/>
        <w:rPr>
          <w:rtl/>
          <w:lang w:bidi="fa-IR"/>
        </w:rPr>
      </w:pPr>
      <w:r>
        <w:rPr>
          <w:rFonts w:ascii="IranNastaliq" w:eastAsia="Calibri" w:hAnsi="IranNastaliq" w:cs="B Nazanin"/>
          <w:noProof/>
          <w:sz w:val="20"/>
          <w:szCs w:val="20"/>
        </w:rPr>
        <w:drawing>
          <wp:anchor distT="0" distB="0" distL="114300" distR="114300" simplePos="0" relativeHeight="252198912" behindDoc="0" locked="0" layoutInCell="1" allowOverlap="1" wp14:anchorId="105D20AE" wp14:editId="3624CB7F">
            <wp:simplePos x="0" y="0"/>
            <wp:positionH relativeFrom="margin">
              <wp:align>center</wp:align>
            </wp:positionH>
            <wp:positionV relativeFrom="paragraph">
              <wp:posOffset>-191135</wp:posOffset>
            </wp:positionV>
            <wp:extent cx="1883229" cy="1837409"/>
            <wp:effectExtent l="0" t="0" r="317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229" cy="1837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4AA421" w14:textId="12F1A453" w:rsidR="006C7D0F" w:rsidRDefault="006C7D0F" w:rsidP="00CE2771">
      <w:pPr>
        <w:tabs>
          <w:tab w:val="center" w:pos="4513"/>
        </w:tabs>
        <w:bidi/>
        <w:spacing w:after="0" w:line="240" w:lineRule="auto"/>
        <w:jc w:val="both"/>
        <w:rPr>
          <w:rFonts w:ascii="IranNastaliq" w:eastAsia="Calibri" w:hAnsi="IranNastaliq" w:cs="B Nazanin"/>
          <w:sz w:val="20"/>
          <w:szCs w:val="20"/>
        </w:rPr>
      </w:pPr>
    </w:p>
    <w:p w14:paraId="597546C7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032915DD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18B57A13" w14:textId="77777777" w:rsidR="00CA005D" w:rsidRDefault="00CA005D" w:rsidP="001170A3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158BFD35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5CFFD396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451597CE" w14:textId="1789F01D" w:rsidR="006C7D0F" w:rsidRDefault="000F3D97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فرم</w:t>
      </w:r>
      <w:r w:rsidR="0025528C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چکیده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نظارت ب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استفاده از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حیوانات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آزمایشگاهی د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طرح‏های</w:t>
      </w:r>
      <w:r w:rsidR="00CD1DCF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پژوهشی/پایان‏نامه‏های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مصوب کمیته اخلاق</w:t>
      </w:r>
    </w:p>
    <w:p w14:paraId="686D89B5" w14:textId="77777777" w:rsidR="006C7D0F" w:rsidRDefault="006C7D0F" w:rsidP="00E140C7">
      <w:pPr>
        <w:bidi/>
        <w:rPr>
          <w:rtl/>
          <w:lang w:bidi="fa-IR"/>
        </w:rPr>
      </w:pPr>
    </w:p>
    <w:p w14:paraId="4D48D6B8" w14:textId="77777777" w:rsidR="006C7D0F" w:rsidRDefault="006C7D0F" w:rsidP="00E140C7">
      <w:pPr>
        <w:bidi/>
        <w:rPr>
          <w:rtl/>
          <w:lang w:bidi="fa-IR"/>
        </w:rPr>
      </w:pPr>
    </w:p>
    <w:p w14:paraId="7E62353F" w14:textId="77777777" w:rsidR="006C7D0F" w:rsidRDefault="006C7D0F" w:rsidP="00E140C7">
      <w:pPr>
        <w:bidi/>
        <w:rPr>
          <w:rtl/>
          <w:lang w:bidi="fa-IR"/>
        </w:rPr>
      </w:pPr>
    </w:p>
    <w:p w14:paraId="18A19B04" w14:textId="77777777" w:rsidR="006C7D0F" w:rsidRDefault="006C7D0F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383268E" w14:textId="77777777" w:rsidR="00B743C8" w:rsidRPr="004160B3" w:rsidRDefault="00B743C8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5F5ED53" w14:textId="77777777" w:rsidR="00E42C9B" w:rsidRDefault="00E42C9B" w:rsidP="00B743C8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482CC91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C2C972F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6E92B1D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9924F90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3CA3B0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DC2D43D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9465148" w14:textId="7023D686" w:rsidR="00CA13E1" w:rsidRPr="004160B3" w:rsidRDefault="003E54BE" w:rsidP="006D1016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ویرایش </w:t>
      </w:r>
      <w:r w:rsidR="0025528C">
        <w:rPr>
          <w:rFonts w:cs="B Nazanin" w:hint="cs"/>
          <w:b/>
          <w:bCs/>
          <w:sz w:val="28"/>
          <w:szCs w:val="28"/>
          <w:rtl/>
          <w:lang w:bidi="fa-IR"/>
        </w:rPr>
        <w:t>تیرماه 1400</w:t>
      </w:r>
    </w:p>
    <w:p w14:paraId="09A8ED2F" w14:textId="77777777" w:rsidR="00456C7A" w:rsidRPr="004160B3" w:rsidRDefault="00CA13E1">
      <w:pPr>
        <w:rPr>
          <w:rFonts w:cs="B Nazanin"/>
          <w:sz w:val="24"/>
          <w:szCs w:val="24"/>
          <w:lang w:bidi="fa-IR"/>
        </w:rPr>
      </w:pPr>
      <w:r w:rsidRPr="004160B3"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37DB97EB" w14:textId="357BC096" w:rsidR="00FA0330" w:rsidRPr="00C87517" w:rsidRDefault="00E30B86" w:rsidP="00EC5614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«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تکمیل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صادقانه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ین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فر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ث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ستقی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کاهش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رنج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حیوانا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و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 xml:space="preserve">افزایش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وفقی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پژوهش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>‏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ها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ارد</w:t>
      </w:r>
      <w:r w:rsidR="006C7D0F">
        <w:rPr>
          <w:rFonts w:cs="B Nazanin"/>
          <w:b/>
          <w:bCs/>
          <w:sz w:val="26"/>
          <w:szCs w:val="26"/>
          <w:rtl/>
          <w:lang w:bidi="fa-IR"/>
        </w:rPr>
        <w:t>.</w:t>
      </w:r>
      <w:r>
        <w:rPr>
          <w:rFonts w:cs="B Nazanin" w:hint="cs"/>
          <w:b/>
          <w:bCs/>
          <w:sz w:val="26"/>
          <w:szCs w:val="26"/>
          <w:rtl/>
          <w:lang w:bidi="fa-IR"/>
        </w:rPr>
        <w:t>»</w:t>
      </w:r>
    </w:p>
    <w:p w14:paraId="1A2416A3" w14:textId="3D776B76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در رابطه با نحوه تکمیل فرم حاضر به «</w:t>
      </w:r>
      <w:r w:rsidRPr="00147FB5">
        <w:rPr>
          <w:rFonts w:cs="B Zar"/>
          <w:sz w:val="24"/>
          <w:szCs w:val="24"/>
          <w:rtl/>
          <w:lang w:bidi="fa-IR"/>
        </w:rPr>
        <w:t>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ه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نظارت بر استفاده از ح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انات</w:t>
      </w:r>
      <w:r w:rsidRPr="00147FB5">
        <w:rPr>
          <w:rFonts w:cs="B Zar"/>
          <w:sz w:val="24"/>
          <w:szCs w:val="24"/>
          <w:rtl/>
          <w:lang w:bidi="fa-IR"/>
        </w:rPr>
        <w:t xml:space="preserve"> آزم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شگاه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در طرح‏ه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پژوه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>/ پ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ان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مصوب کم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ته</w:t>
      </w:r>
      <w:r>
        <w:rPr>
          <w:rFonts w:cs="B Zar"/>
          <w:sz w:val="24"/>
          <w:szCs w:val="24"/>
          <w:rtl/>
          <w:lang w:bidi="fa-IR"/>
        </w:rPr>
        <w:t xml:space="preserve"> اخلاق</w:t>
      </w:r>
      <w:r>
        <w:rPr>
          <w:rFonts w:cs="B Zar" w:hint="cs"/>
          <w:sz w:val="24"/>
          <w:szCs w:val="24"/>
          <w:rtl/>
          <w:lang w:bidi="fa-IR"/>
        </w:rPr>
        <w:t>» مراجعه نمایید.</w:t>
      </w:r>
    </w:p>
    <w:p w14:paraId="681CE060" w14:textId="0630D33A" w:rsidR="009A788C" w:rsidRDefault="00FA0330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 w:rsidRPr="001B5CC5">
        <w:rPr>
          <w:rFonts w:cs="B Zar" w:hint="cs"/>
          <w:sz w:val="24"/>
          <w:szCs w:val="24"/>
          <w:rtl/>
          <w:lang w:bidi="fa-IR"/>
        </w:rPr>
        <w:t>هدف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ز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تکمی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فرم</w:t>
      </w:r>
      <w:r w:rsidR="00317537">
        <w:rPr>
          <w:rFonts w:cs="B Zar" w:hint="cs"/>
          <w:sz w:val="24"/>
          <w:szCs w:val="24"/>
          <w:rtl/>
          <w:lang w:bidi="fa-IR"/>
        </w:rPr>
        <w:t xml:space="preserve"> حاضر</w:t>
      </w:r>
      <w:r w:rsidR="006C7D0F">
        <w:rPr>
          <w:rFonts w:cs="B Zar" w:hint="cs"/>
          <w:sz w:val="24"/>
          <w:szCs w:val="24"/>
          <w:rtl/>
          <w:lang w:bidi="fa-IR"/>
        </w:rPr>
        <w:t xml:space="preserve">،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همکاری با پژوهشگران در جهت </w:t>
      </w:r>
      <w:r w:rsidR="00317537">
        <w:rPr>
          <w:rFonts w:cs="B Zar" w:hint="cs"/>
          <w:sz w:val="24"/>
          <w:szCs w:val="24"/>
          <w:rtl/>
          <w:lang w:bidi="fa-IR"/>
        </w:rPr>
        <w:t xml:space="preserve">افزایش کیفیت پروژه‏ها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می‏باشد. برای این منظور </w:t>
      </w:r>
      <w:r w:rsidRPr="001B5CC5">
        <w:rPr>
          <w:rFonts w:cs="B Zar" w:hint="cs"/>
          <w:sz w:val="24"/>
          <w:szCs w:val="24"/>
          <w:rtl/>
          <w:lang w:bidi="fa-IR"/>
        </w:rPr>
        <w:t>میزان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نطب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317537">
        <w:rPr>
          <w:rFonts w:cs="B Zar" w:hint="cs"/>
          <w:sz w:val="24"/>
          <w:szCs w:val="24"/>
          <w:rtl/>
          <w:lang w:bidi="fa-IR"/>
        </w:rPr>
        <w:t>پروژ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در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حا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جر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ب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مصوب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کمیت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خل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C46A06">
        <w:rPr>
          <w:rFonts w:cs="B Zar" w:hint="cs"/>
          <w:sz w:val="24"/>
          <w:szCs w:val="24"/>
          <w:rtl/>
          <w:lang w:bidi="fa-IR"/>
        </w:rPr>
        <w:t>ارزیابی شده و اگر حسب شرایط</w:t>
      </w:r>
      <w:r w:rsidR="009E2ABA">
        <w:rPr>
          <w:rFonts w:cs="B Zar" w:hint="cs"/>
          <w:sz w:val="24"/>
          <w:szCs w:val="24"/>
          <w:rtl/>
          <w:lang w:bidi="fa-IR"/>
        </w:rPr>
        <w:t xml:space="preserve"> عملی</w:t>
      </w:r>
      <w:r w:rsidR="00C46A06">
        <w:rPr>
          <w:rFonts w:cs="B Zar" w:hint="cs"/>
          <w:sz w:val="24"/>
          <w:szCs w:val="24"/>
          <w:rtl/>
          <w:lang w:bidi="fa-IR"/>
        </w:rPr>
        <w:t xml:space="preserve"> پروژه، روش بهتری برای اجرای آن وجود داشته باشد، ضمن همکاری بین ناظر و مجری طرح، مستند و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ضمن </w:t>
      </w:r>
      <w:r w:rsidR="00147FB5">
        <w:rPr>
          <w:rFonts w:cs="B Zar" w:hint="cs"/>
          <w:sz w:val="24"/>
          <w:szCs w:val="24"/>
          <w:rtl/>
          <w:lang w:bidi="fa-IR"/>
        </w:rPr>
        <w:t xml:space="preserve">کسب مجوز از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کمیته اخلاق </w:t>
      </w:r>
      <w:r w:rsidR="00C46A06">
        <w:rPr>
          <w:rFonts w:cs="B Zar" w:hint="cs"/>
          <w:sz w:val="24"/>
          <w:szCs w:val="24"/>
          <w:rtl/>
          <w:lang w:bidi="fa-IR"/>
        </w:rPr>
        <w:t>عملیاتی می‏گردد</w:t>
      </w:r>
      <w:r w:rsidR="006C7D0F">
        <w:rPr>
          <w:rFonts w:cs="B Zar" w:hint="cs"/>
          <w:sz w:val="24"/>
          <w:szCs w:val="24"/>
          <w:rtl/>
          <w:lang w:bidi="fa-IR"/>
        </w:rPr>
        <w:t>.</w:t>
      </w:r>
    </w:p>
    <w:p w14:paraId="52E3EE74" w14:textId="3EE72727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به منظور سهولت در بررسی تطابق، شماره جداول در این فرم مطابق با شماره جداول در «</w:t>
      </w:r>
      <w:r w:rsidRPr="009A788C">
        <w:rPr>
          <w:rFonts w:cs="B Zar" w:hint="cs"/>
          <w:sz w:val="24"/>
          <w:szCs w:val="24"/>
          <w:rtl/>
          <w:lang w:bidi="fa-IR"/>
        </w:rPr>
        <w:t>فرم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خوا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ررس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طرح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پژوهش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مرتبط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ا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حیوانا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آزمایشگاه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کمیته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اخلاق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ژوهش‏ها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زی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زشکی</w:t>
      </w:r>
      <w:r>
        <w:rPr>
          <w:rFonts w:cs="B Zar" w:hint="cs"/>
          <w:sz w:val="24"/>
          <w:szCs w:val="24"/>
          <w:rtl/>
          <w:lang w:bidi="fa-IR"/>
        </w:rPr>
        <w:t>» می‏باشد.</w:t>
      </w: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3267"/>
        <w:gridCol w:w="7083"/>
      </w:tblGrid>
      <w:tr w:rsidR="00DE4509" w:rsidRPr="004160B3" w14:paraId="6937E183" w14:textId="77777777" w:rsidTr="00F06259">
        <w:tc>
          <w:tcPr>
            <w:tcW w:w="10350" w:type="dxa"/>
            <w:gridSpan w:val="2"/>
            <w:shd w:val="clear" w:color="auto" w:fill="C4BC96"/>
          </w:tcPr>
          <w:p w14:paraId="032CD018" w14:textId="450368A9" w:rsidR="00DE4509" w:rsidRPr="004160B3" w:rsidRDefault="00DE4509" w:rsidP="00F06259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لازم است توسط ناظر تکمیل شود</w:t>
            </w:r>
          </w:p>
        </w:tc>
      </w:tr>
      <w:tr w:rsidR="00DE4509" w:rsidRPr="004160B3" w14:paraId="0916CF60" w14:textId="77777777" w:rsidTr="00F06259">
        <w:tc>
          <w:tcPr>
            <w:tcW w:w="10350" w:type="dxa"/>
            <w:gridSpan w:val="2"/>
          </w:tcPr>
          <w:p w14:paraId="1FD352A9" w14:textId="5DF515E5" w:rsidR="00DE4509" w:rsidRPr="004160B3" w:rsidRDefault="00DE4509" w:rsidP="005D79D8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تاریخ </w:t>
            </w:r>
            <w:r w:rsidR="00F06259">
              <w:rPr>
                <w:rFonts w:ascii="Calibri" w:eastAsia="Calibri" w:hAnsi="Calibri" w:cs="B Nazanin" w:hint="cs"/>
                <w:rtl/>
              </w:rPr>
              <w:t xml:space="preserve">و ساعت </w:t>
            </w:r>
            <w:r w:rsidR="005D79D8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DE4509" w:rsidRPr="004160B3" w14:paraId="30A443E7" w14:textId="77777777" w:rsidTr="00F06259">
        <w:tc>
          <w:tcPr>
            <w:tcW w:w="10350" w:type="dxa"/>
            <w:gridSpan w:val="2"/>
          </w:tcPr>
          <w:p w14:paraId="2F46E13C" w14:textId="604F94BC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اسامی </w:t>
            </w:r>
            <w:r w:rsidR="00F06259">
              <w:rPr>
                <w:rFonts w:ascii="Calibri" w:eastAsia="Calibri" w:hAnsi="Calibri" w:cs="B Nazanin" w:hint="cs"/>
                <w:rtl/>
              </w:rPr>
              <w:t>ناظرین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64D3E926" w14:textId="0C8A435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E4509" w:rsidRPr="004160B3" w14:paraId="32FE9AEF" w14:textId="77777777" w:rsidTr="00F06259">
        <w:tc>
          <w:tcPr>
            <w:tcW w:w="10350" w:type="dxa"/>
            <w:gridSpan w:val="2"/>
          </w:tcPr>
          <w:p w14:paraId="427E7709" w14:textId="5DE6AC7E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نام مسئول/مسئولین طرح حاضر در هنگام </w:t>
            </w:r>
            <w:r w:rsidR="00F06259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7773DD52" w14:textId="2941203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</w:p>
        </w:tc>
      </w:tr>
      <w:tr w:rsidR="00F06259" w:rsidRPr="004160B3" w14:paraId="1FF3FF62" w14:textId="77777777" w:rsidTr="00F06259">
        <w:tc>
          <w:tcPr>
            <w:tcW w:w="3267" w:type="dxa"/>
          </w:tcPr>
          <w:p w14:paraId="6C8A9E4F" w14:textId="23915C8A" w:rsidR="00F06259" w:rsidRPr="004160B3" w:rsidRDefault="00F06259" w:rsidP="00F06259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>نوع 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سرزده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با اعلام قبلی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  <w:tc>
          <w:tcPr>
            <w:tcW w:w="7083" w:type="dxa"/>
          </w:tcPr>
          <w:p w14:paraId="133629F3" w14:textId="2F694EA7" w:rsidR="00F06259" w:rsidRPr="004160B3" w:rsidRDefault="00F06259" w:rsidP="00D77D19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دلیل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ازدید معمول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ه درخواست کمیته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سایر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 دلیل را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نویس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>: ...............................</w:t>
            </w:r>
          </w:p>
        </w:tc>
      </w:tr>
      <w:tr w:rsidR="00F06259" w:rsidRPr="004160B3" w14:paraId="54C0F83F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3119655" w14:textId="407B3581" w:rsidR="00F06259" w:rsidRPr="004160B3" w:rsidRDefault="00F0625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یزان همکاری مسئول/مسئولین طرح </w:t>
            </w:r>
            <w:r w:rsidR="00D77D19">
              <w:rPr>
                <w:rFonts w:ascii="Times New Roman" w:eastAsia="Calibri" w:hAnsi="Times New Roman" w:cs="Times New Roman" w:hint="cs"/>
                <w:rtl/>
                <w:lang w:bidi="fa-IR"/>
              </w:rPr>
              <w:t>–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مطابق مقررات مربوطه-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در هنگام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همکاری کامل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همکاری نسب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عدم </w:t>
            </w:r>
            <w:r>
              <w:rPr>
                <w:rFonts w:ascii="Calibri" w:eastAsia="Calibri" w:hAnsi="Calibri" w:cs="B Nazanin" w:hint="cs"/>
                <w:rtl/>
              </w:rPr>
              <w:t>همکار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</w:tr>
      <w:tr w:rsidR="00D77D19" w:rsidRPr="004160B3" w14:paraId="2395FD53" w14:textId="77777777" w:rsidTr="00F06259">
        <w:trPr>
          <w:trHeight w:val="485"/>
        </w:trPr>
        <w:tc>
          <w:tcPr>
            <w:tcW w:w="10350" w:type="dxa"/>
            <w:gridSpan w:val="2"/>
          </w:tcPr>
          <w:p w14:paraId="690203CC" w14:textId="32CA2CEE" w:rsidR="006C7D0F" w:rsidRDefault="00D77D1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امضاء ناظرین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</w:p>
          <w:p w14:paraId="732312D2" w14:textId="05C81CB5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77D19" w:rsidRPr="004160B3" w14:paraId="3B64AD26" w14:textId="77777777" w:rsidTr="00D77D19">
        <w:trPr>
          <w:trHeight w:val="485"/>
        </w:trPr>
        <w:tc>
          <w:tcPr>
            <w:tcW w:w="10350" w:type="dxa"/>
            <w:gridSpan w:val="2"/>
            <w:shd w:val="clear" w:color="auto" w:fill="C4BC96"/>
          </w:tcPr>
          <w:p w14:paraId="24D93220" w14:textId="27019637" w:rsidR="00D77D19" w:rsidRDefault="00415CB7" w:rsidP="00415CB7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  <w:lang w:bidi="fa-IR"/>
              </w:rPr>
            </w:pP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امضاء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>/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ین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حاض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د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هنگام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ازدید</w:t>
            </w:r>
            <w:r w:rsidR="006C7D0F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: </w:t>
            </w:r>
          </w:p>
        </w:tc>
      </w:tr>
      <w:tr w:rsidR="00D77D19" w:rsidRPr="004160B3" w14:paraId="6D9C8A8E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D58A438" w14:textId="26702DBC" w:rsidR="006C7D0F" w:rsidRDefault="006C7D0F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3897559F" w14:textId="77777777" w:rsidR="00A46B9E" w:rsidRDefault="00A46B9E" w:rsidP="00A46B9E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7955DA17" w14:textId="2938A9F7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</w:tbl>
    <w:p w14:paraId="41D7CAED" w14:textId="25993127" w:rsidR="009A788C" w:rsidRDefault="009A788C">
      <w:pPr>
        <w:rPr>
          <w:rFonts w:cs="B Nazanin"/>
          <w:sz w:val="24"/>
          <w:szCs w:val="24"/>
          <w:lang w:bidi="fa-IR"/>
        </w:rPr>
      </w:pPr>
    </w:p>
    <w:p w14:paraId="00FF6B88" w14:textId="77777777" w:rsidR="002B1F8B" w:rsidRDefault="002B1F8B">
      <w:pPr>
        <w:rPr>
          <w:rFonts w:cs="B Nazanin"/>
          <w:sz w:val="24"/>
          <w:szCs w:val="24"/>
          <w:lang w:bidi="fa-IR"/>
        </w:rPr>
      </w:pP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4522"/>
        <w:gridCol w:w="5828"/>
      </w:tblGrid>
      <w:tr w:rsidR="004160B3" w:rsidRPr="004160B3" w14:paraId="697107A8" w14:textId="77777777" w:rsidTr="00BB1CB1">
        <w:tc>
          <w:tcPr>
            <w:tcW w:w="10350" w:type="dxa"/>
            <w:gridSpan w:val="2"/>
            <w:shd w:val="clear" w:color="auto" w:fill="C4BC96"/>
          </w:tcPr>
          <w:p w14:paraId="7EE67059" w14:textId="463A0D9F" w:rsidR="001C0370" w:rsidRPr="004160B3" w:rsidRDefault="00C661BF" w:rsidP="00D827F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جدول</w:t>
            </w:r>
            <w:r w:rsidR="00341500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 شماره </w:t>
            </w:r>
            <w:r w:rsidR="00456C7A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شناسنامه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160B3" w:rsidRPr="004160B3" w14:paraId="14C2C78B" w14:textId="77777777" w:rsidTr="00BB1CB1">
        <w:tc>
          <w:tcPr>
            <w:tcW w:w="10350" w:type="dxa"/>
            <w:gridSpan w:val="2"/>
          </w:tcPr>
          <w:p w14:paraId="303FA5A7" w14:textId="018315A1" w:rsidR="00456C7A" w:rsidRPr="004160B3" w:rsidRDefault="00456C7A" w:rsidP="00BE778E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عنوان پژوهش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rtl/>
              </w:rPr>
              <w:t>فارس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) : </w:t>
            </w:r>
          </w:p>
        </w:tc>
      </w:tr>
      <w:tr w:rsidR="007910B4" w:rsidRPr="004160B3" w14:paraId="61F0C1DD" w14:textId="77777777" w:rsidTr="00BB1CB1">
        <w:tc>
          <w:tcPr>
            <w:tcW w:w="4522" w:type="dxa"/>
          </w:tcPr>
          <w:p w14:paraId="72CE9FCC" w14:textId="6A87D1ED" w:rsidR="007910B4" w:rsidRPr="004160B3" w:rsidRDefault="007910B4" w:rsidP="006C3CA4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شماره مصوبه شورای علم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687EC24C" w14:textId="74286BE3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7910B4" w:rsidRPr="004160B3" w14:paraId="350BA1AB" w14:textId="77777777" w:rsidTr="00BB1CB1">
        <w:tc>
          <w:tcPr>
            <w:tcW w:w="4522" w:type="dxa"/>
          </w:tcPr>
          <w:p w14:paraId="5474A633" w14:textId="33E96C19" w:rsidR="007910B4" w:rsidRPr="004160B3" w:rsidRDefault="007910B4" w:rsidP="00174B2F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 xml:space="preserve">شماره مصوبه </w:t>
            </w:r>
            <w:r>
              <w:rPr>
                <w:rFonts w:ascii="Calibri" w:eastAsia="Calibri" w:hAnsi="Calibri" w:cs="B Nazanin" w:hint="cs"/>
                <w:rtl/>
              </w:rPr>
              <w:t>کمیته اخلاق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45BB146E" w14:textId="555D0B24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</w:tbl>
    <w:tbl>
      <w:tblPr>
        <w:tblStyle w:val="TableGrid"/>
        <w:bidiVisual/>
        <w:tblW w:w="10351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6"/>
      </w:tblGrid>
      <w:tr w:rsidR="008D56D3" w:rsidRPr="008D122A" w14:paraId="6CC8EBF9" w14:textId="77777777" w:rsidTr="00BB1CB1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48BEC328" w14:textId="04826785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951A40E" w14:textId="77777777" w:rsidR="00CB7E15" w:rsidRPr="008D122A" w:rsidRDefault="00CB7E15" w:rsidP="008D56D3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45568" behindDoc="0" locked="0" layoutInCell="1" allowOverlap="1" wp14:anchorId="363AA8AD" wp14:editId="369CE119">
                      <wp:simplePos x="0" y="0"/>
                      <wp:positionH relativeFrom="column">
                        <wp:posOffset>67812</wp:posOffset>
                      </wp:positionH>
                      <wp:positionV relativeFrom="paragraph">
                        <wp:posOffset>46299</wp:posOffset>
                      </wp:positionV>
                      <wp:extent cx="467248" cy="442127"/>
                      <wp:effectExtent l="0" t="0" r="9525" b="0"/>
                      <wp:wrapNone/>
                      <wp:docPr id="3" name="Rounded 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998AFFB" id="Rounded Rectangle 3" o:spid="_x0000_s1026" style="position:absolute;margin-left:5.35pt;margin-top:3.65pt;width:36.8pt;height:34.8pt;z-index:251245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UgAAA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6" w:type="dxa"/>
            <w:vMerge w:val="restart"/>
            <w:tcBorders>
              <w:top w:val="single" w:sz="24" w:space="0" w:color="000000" w:themeColor="text1"/>
            </w:tcBorders>
          </w:tcPr>
          <w:p w14:paraId="2C0F94B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59904" behindDoc="0" locked="0" layoutInCell="1" allowOverlap="1" wp14:anchorId="745DC01B" wp14:editId="3B743CE5">
                      <wp:simplePos x="0" y="0"/>
                      <wp:positionH relativeFrom="column">
                        <wp:posOffset>79054</wp:posOffset>
                      </wp:positionH>
                      <wp:positionV relativeFrom="paragraph">
                        <wp:posOffset>38212</wp:posOffset>
                      </wp:positionV>
                      <wp:extent cx="467248" cy="442127"/>
                      <wp:effectExtent l="0" t="0" r="9525" b="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38C4572F" id="Rounded Rectangle 4" o:spid="_x0000_s1026" style="position:absolute;margin-left:6.2pt;margin-top:3pt;width:36.8pt;height:34.8pt;z-index:25125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8D56D3" w:rsidRPr="008D122A" w14:paraId="68B14AF6" w14:textId="77777777" w:rsidTr="00BB1CB1">
        <w:tc>
          <w:tcPr>
            <w:tcW w:w="6380" w:type="dxa"/>
            <w:tcBorders>
              <w:bottom w:val="single" w:sz="4" w:space="0" w:color="auto"/>
            </w:tcBorders>
          </w:tcPr>
          <w:p w14:paraId="731191D6" w14:textId="76FD9D8E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0414AB9E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6" w:type="dxa"/>
            <w:vMerge/>
            <w:tcBorders>
              <w:bottom w:val="single" w:sz="4" w:space="0" w:color="auto"/>
            </w:tcBorders>
          </w:tcPr>
          <w:p w14:paraId="28087D0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CB7E15" w:rsidRPr="008D122A" w14:paraId="2AD7DCB4" w14:textId="77777777" w:rsidTr="00BB1CB1">
        <w:tc>
          <w:tcPr>
            <w:tcW w:w="10351" w:type="dxa"/>
            <w:gridSpan w:val="3"/>
            <w:tcBorders>
              <w:bottom w:val="single" w:sz="24" w:space="0" w:color="000000" w:themeColor="text1"/>
            </w:tcBorders>
          </w:tcPr>
          <w:p w14:paraId="2A8AD346" w14:textId="56E50D26" w:rsidR="00CB7E15" w:rsidRPr="008D122A" w:rsidRDefault="00CB7E15" w:rsidP="00BA08C2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559E02A7" w14:textId="6F0E0CAB" w:rsidR="00CB7E15" w:rsidRDefault="00CB7E15" w:rsidP="00CB7E15">
      <w:pPr>
        <w:rPr>
          <w:rtl/>
          <w:lang w:bidi="fa-IR"/>
        </w:rPr>
      </w:pPr>
    </w:p>
    <w:p w14:paraId="6843D9AF" w14:textId="5DAE11A4" w:rsidR="002A2E59" w:rsidRPr="004160B3" w:rsidRDefault="002A2E59">
      <w:pPr>
        <w:bidi/>
        <w:rPr>
          <w:rtl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B01381" w:rsidRPr="008D122A" w14:paraId="0A9C7C95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5AA86E4E" w14:textId="7DB1C2CF" w:rsidR="00B01381" w:rsidRPr="008D122A" w:rsidRDefault="00B01381" w:rsidP="00B01381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جدول شماره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6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توضی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روش اجرای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62FED" w:rsidRPr="008D122A" w14:paraId="16C91F3C" w14:textId="77777777" w:rsidTr="003E1644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5351BCD4" w14:textId="7A428EC6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66C3B89" w14:textId="6134EF7A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46D40D10" w14:textId="5005EE50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E944231" w14:textId="68BBFE15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F0F52E2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AB58E75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7226DABE" w14:textId="77777777" w:rsidR="00462FED" w:rsidRPr="008D122A" w:rsidRDefault="00462FED" w:rsidP="00462FE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98560" behindDoc="0" locked="0" layoutInCell="1" allowOverlap="1" wp14:anchorId="24C01F40" wp14:editId="512B32A2">
                      <wp:simplePos x="0" y="0"/>
                      <wp:positionH relativeFrom="column">
                        <wp:posOffset>353688</wp:posOffset>
                      </wp:positionH>
                      <wp:positionV relativeFrom="paragraph">
                        <wp:posOffset>342146</wp:posOffset>
                      </wp:positionV>
                      <wp:extent cx="467248" cy="442127"/>
                      <wp:effectExtent l="0" t="0" r="9525" b="0"/>
                      <wp:wrapNone/>
                      <wp:docPr id="37" name="Rounded 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1B5072EF" id="Rounded Rectangle 37" o:spid="_x0000_s1026" style="position:absolute;margin-left:27.85pt;margin-top:26.95pt;width:36.8pt;height:34.8pt;z-index:252098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g0cd&#10;DO8CAABLBgAADgAAAAAAAAAAAAAAAAA6AgAAZHJzL2Uyb0RvYy54bWxQSwECLQAUAAYACAAAACEA&#10;N53BGLoAAAAhAQAAGQAAAAAAAAAAAAAAAABVBQAAZHJzL19yZWxzL2Uyb0RvYy54bWwucmVsc1BL&#10;AQItABQABgAIAAAAIQAqBd2r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7A2ACB9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112896" behindDoc="0" locked="0" layoutInCell="1" allowOverlap="1" wp14:anchorId="1668AE2E" wp14:editId="01424081">
                      <wp:simplePos x="0" y="0"/>
                      <wp:positionH relativeFrom="column">
                        <wp:posOffset>314876</wp:posOffset>
                      </wp:positionH>
                      <wp:positionV relativeFrom="paragraph">
                        <wp:posOffset>364672</wp:posOffset>
                      </wp:positionV>
                      <wp:extent cx="467248" cy="442127"/>
                      <wp:effectExtent l="0" t="0" r="9525" b="0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E8EC8A5" id="Rounded Rectangle 38" o:spid="_x0000_s1026" style="position:absolute;margin-left:24.8pt;margin-top:28.7pt;width:36.8pt;height:34.8pt;z-index:252112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78FC26E7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01C5FAAB" w14:textId="6BA796FD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صوب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6DFBA86" w14:textId="77777777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E35E4B7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39CAC9C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0EF62B5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2A91AE" w14:textId="3C96D17C" w:rsidR="004334F9" w:rsidRPr="008D122A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1B2392A2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3EBD2333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01381" w:rsidRPr="008D122A" w14:paraId="0B4D04DC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C6D61C7" w14:textId="356B349C" w:rsidR="00B01381" w:rsidRPr="008D122A" w:rsidRDefault="00B01381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6587AEED" w14:textId="24BE2B12" w:rsidR="00462FED" w:rsidRDefault="00462FED" w:rsidP="00462FED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462FED" w:rsidRPr="008D122A" w14:paraId="69888181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990F80B" w14:textId="074D0128" w:rsidR="00462FED" w:rsidRPr="008D122A" w:rsidRDefault="00462FED" w:rsidP="00462FE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9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79743C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لاحظات سلامتی و ایمنی مربوط به افراد و حیوانات</w:t>
            </w:r>
          </w:p>
        </w:tc>
      </w:tr>
      <w:tr w:rsidR="00462FED" w:rsidRPr="008D122A" w14:paraId="2E1420C9" w14:textId="77777777" w:rsidTr="003E1644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05DEAB48" w14:textId="37EAC478" w:rsidR="00462FED" w:rsidRPr="00B10977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 برا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A5DA0E7" w14:textId="4792A3E5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4F29D28" w14:textId="5CB585A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A83B5D6" w14:textId="4B2247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9E3B652" w14:textId="1B5680C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FD650FE" w14:textId="0FE5BDBC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66504472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EDD4A6" w14:textId="22350011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E03BCDE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25EF4D2E" wp14:editId="30B9C6D7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27524</wp:posOffset>
                      </wp:positionV>
                      <wp:extent cx="467248" cy="442127"/>
                      <wp:effectExtent l="0" t="0" r="9525" b="0"/>
                      <wp:wrapNone/>
                      <wp:docPr id="6" name="Rounded 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5F7485D" id="Rounded Rectangle 6" o:spid="_x0000_s1026" style="position:absolute;margin-left:27.8pt;margin-top:41.55pt;width:36.8pt;height:34.8pt;z-index:25187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Smc6i+sC&#10;AABJBgAADgAAAAAAAAAAAAAAAAA6AgAAZHJzL2Uyb0RvYy54bWxQSwECLQAUAAYACAAAACEAN53B&#10;GLoAAAAhAQAAGQAAAAAAAAAAAAAAAABRBQAAZHJzL19yZWxzL2Uyb0RvYy54bWwucmVsc1BLAQIt&#10;ABQABgAIAAAAIQAtsmsb3QAAAAkBAAAPAAAAAAAAAAAAAAAAAEI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0718550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4316DDBF" wp14:editId="620DFDEB">
                      <wp:simplePos x="0" y="0"/>
                      <wp:positionH relativeFrom="column">
                        <wp:posOffset>304276</wp:posOffset>
                      </wp:positionH>
                      <wp:positionV relativeFrom="paragraph">
                        <wp:posOffset>540337</wp:posOffset>
                      </wp:positionV>
                      <wp:extent cx="467248" cy="442127"/>
                      <wp:effectExtent l="0" t="0" r="9525" b="0"/>
                      <wp:wrapNone/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81DD77A" id="Rounded Rectangle 7" o:spid="_x0000_s1026" style="position:absolute;margin-left:23.95pt;margin-top:42.55pt;width:36.8pt;height:34.8pt;z-index:251908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/HpZgO0CAABJBgAADgAAAAAAAAAAAAAAAAA6AgAA&#10;ZHJzL2Uyb0RvYy54bWxQSwECLQAUAAYACAAAACEAqiYOvrwAAAAhAQAAGQAAAAAAAAAAAAAAAABT&#10;BQAAZHJzL19yZWxzL2Uyb0RvYy54bWwucmVsc1BLAQItABQABgAIAAAAIQAndZ5O4gAAAAk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31859D3D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553A86E0" w14:textId="5F0DA5D6" w:rsidR="00462FED" w:rsidRPr="003B1C12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برا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15520A2" w14:textId="2352F943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9D1B7D9" w14:textId="6FD27434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D86E73B" w14:textId="4019F80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B61B5C0" w14:textId="115319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E864F35" w14:textId="194EB864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71997087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267EE7CD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6D8F6794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62FED" w:rsidRPr="008D122A" w14:paraId="605E535C" w14:textId="77777777" w:rsidTr="003E1644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6DEE0C64" w14:textId="2E99944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462FED" w:rsidRPr="008D122A" w14:paraId="23C7ACF1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DB0D427" w14:textId="5916BBD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اقدامات بعمل آمده برای محافظت کامل کارکنان و حیوانات در برابر خطرات موجود کافی است؟ </w:t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AB0CD6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AB0CD6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AB0CD6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1F815D03" w14:textId="34253020" w:rsidR="006E70A5" w:rsidRDefault="006E70A5" w:rsidP="00B01381">
      <w:pPr>
        <w:bidi/>
        <w:jc w:val="center"/>
        <w:rPr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7604"/>
        <w:gridCol w:w="1373"/>
        <w:gridCol w:w="1373"/>
      </w:tblGrid>
      <w:tr w:rsidR="00730868" w:rsidRPr="008D122A" w14:paraId="3CFB10A8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459695BB" w14:textId="016236A4" w:rsidR="00730868" w:rsidRPr="008D122A" w:rsidRDefault="00DF4C7A" w:rsidP="008B3E18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Arial"/>
                <w:lang w:bidi="fa-IR"/>
              </w:rPr>
              <w:lastRenderedPageBreak/>
              <w:br w:type="page"/>
            </w:r>
            <w:r w:rsidR="009B12B7">
              <w:rPr>
                <w:rFonts w:ascii="Calibri" w:eastAsia="Calibri" w:hAnsi="Calibri" w:cs="Arial"/>
                <w:lang w:bidi="fa-IR"/>
              </w:rPr>
              <w:br w:type="page"/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B3E18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3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یهوشی و بی دردی</w:t>
            </w:r>
          </w:p>
        </w:tc>
      </w:tr>
      <w:tr w:rsidR="00B4623B" w:rsidRPr="008D122A" w14:paraId="4C3158D7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273BF53" w14:textId="74BA0146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D7F856E" w14:textId="77777777" w:rsidR="006C7D0F" w:rsidRDefault="006C7D0F" w:rsidP="007E15A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9A73CAE" w14:textId="3285E14A" w:rsidR="00B4623B" w:rsidRPr="008D122A" w:rsidRDefault="00B4623B" w:rsidP="00B4623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FCF9442" w14:textId="77777777" w:rsidR="00B4623B" w:rsidRPr="008D122A" w:rsidRDefault="00B4623B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31232" behindDoc="0" locked="0" layoutInCell="1" allowOverlap="1" wp14:anchorId="4338E785" wp14:editId="23B74F19">
                      <wp:simplePos x="0" y="0"/>
                      <wp:positionH relativeFrom="column">
                        <wp:posOffset>162865</wp:posOffset>
                      </wp:positionH>
                      <wp:positionV relativeFrom="paragraph">
                        <wp:posOffset>703110</wp:posOffset>
                      </wp:positionV>
                      <wp:extent cx="467248" cy="442127"/>
                      <wp:effectExtent l="0" t="0" r="9525" b="0"/>
                      <wp:wrapNone/>
                      <wp:docPr id="54" name="Rounded 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F5BBEDC" id="Rounded Rectangle 54" o:spid="_x0000_s1026" style="position:absolute;margin-left:12.8pt;margin-top:55.35pt;width:36.8pt;height:34.8pt;z-index:25123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JlcB0ewC&#10;AABLBgAADgAAAAAAAAAAAAAAAAA6AgAAZHJzL2Uyb0RvYy54bWxQSwECLQAUAAYACAAAACEAN53B&#10;GLoAAAAhAQAAGQAAAAAAAAAAAAAAAABSBQAAZHJzL19yZWxzL2Uyb0RvYy54bWwucmVsc1BLAQIt&#10;ABQABgAIAAAAIQAGaylK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7798E6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71168" behindDoc="0" locked="0" layoutInCell="1" allowOverlap="1" wp14:anchorId="779BCEEC" wp14:editId="4A6245A0">
                      <wp:simplePos x="0" y="0"/>
                      <wp:positionH relativeFrom="column">
                        <wp:posOffset>184076</wp:posOffset>
                      </wp:positionH>
                      <wp:positionV relativeFrom="paragraph">
                        <wp:posOffset>731339</wp:posOffset>
                      </wp:positionV>
                      <wp:extent cx="467248" cy="442127"/>
                      <wp:effectExtent l="0" t="0" r="9525" b="0"/>
                      <wp:wrapNone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7DD7D3C" id="Rounded Rectangle 55" o:spid="_x0000_s1026" style="position:absolute;margin-left:14.5pt;margin-top:57.6pt;width:36.8pt;height:34.8pt;z-index:251271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sUrxR+0CAABLBgAADgAAAAAAAAAAAAAAAAA6AgAA&#10;ZHJzL2Uyb0RvYy54bWxQSwECLQAUAAYACAAAACEAqiYOvrwAAAAhAQAAGQAAAAAAAAAAAAAAAABT&#10;BQAAZHJzL19yZWxzL2Uyb0RvYy54bWwucmVsc1BLAQItABQABgAIAAAAIQBnr0HZ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B4623B" w:rsidRPr="008D122A" w14:paraId="530BF60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68129709" w14:textId="240C6CBE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طبق پروپوزال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C3919CD" w14:textId="77777777" w:rsidR="006C7D0F" w:rsidRDefault="006C7D0F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C2A0D2B" w14:textId="7E27F95E" w:rsidR="007C266D" w:rsidRPr="008D122A" w:rsidRDefault="007C266D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447F507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278FCF2F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4623B" w:rsidRPr="008D122A" w14:paraId="2D3E1F06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54E24961" w14:textId="76DE203C" w:rsidR="00A46B9E" w:rsidRDefault="00B4623B" w:rsidP="008B3E1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BC74318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232BF7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CEAF823" w14:textId="00CD6187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8AA" w:rsidRPr="008D122A" w14:paraId="5BD80709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082057E1" w14:textId="6767B867" w:rsidR="005008AA" w:rsidRPr="008D122A" w:rsidRDefault="002805CF" w:rsidP="00B54E6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پیش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پیش از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5008AA" w:rsidRPr="008D122A" w14:paraId="4D88757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53D3A0CC" w14:textId="40FADB4A" w:rsidR="005008AA" w:rsidRPr="00503865" w:rsidRDefault="00503865" w:rsidP="002805CF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805C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ورد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917"/>
              <w:gridCol w:w="1055"/>
              <w:gridCol w:w="990"/>
              <w:gridCol w:w="1041"/>
              <w:gridCol w:w="772"/>
              <w:gridCol w:w="1379"/>
            </w:tblGrid>
            <w:tr w:rsidR="00496242" w14:paraId="7E1E9725" w14:textId="53A36199" w:rsidTr="00496242">
              <w:tc>
                <w:tcPr>
                  <w:tcW w:w="917" w:type="dxa"/>
                  <w:vAlign w:val="center"/>
                </w:tcPr>
                <w:p w14:paraId="5D8E0638" w14:textId="1A6670D4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055" w:type="dxa"/>
                  <w:vAlign w:val="center"/>
                </w:tcPr>
                <w:p w14:paraId="1D6EAE3A" w14:textId="30879C90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990" w:type="dxa"/>
                  <w:vAlign w:val="center"/>
                </w:tcPr>
                <w:p w14:paraId="3A1EAE7A" w14:textId="28C8EE83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041" w:type="dxa"/>
                  <w:vAlign w:val="center"/>
                </w:tcPr>
                <w:p w14:paraId="46185C21" w14:textId="3F72D375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772" w:type="dxa"/>
                  <w:vAlign w:val="center"/>
                </w:tcPr>
                <w:p w14:paraId="122E0A7E" w14:textId="599511E1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  <w:tc>
                <w:tcPr>
                  <w:tcW w:w="1379" w:type="dxa"/>
                  <w:vAlign w:val="center"/>
                </w:tcPr>
                <w:p w14:paraId="3DE4046C" w14:textId="721A117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اصله 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ی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آغاز بیهوش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پس از تجویز پیش‏بیهوشی</w:t>
                  </w:r>
                </w:p>
              </w:tc>
            </w:tr>
            <w:tr w:rsidR="00496242" w14:paraId="43F0C7FC" w14:textId="6F8A74E7" w:rsidTr="00496242">
              <w:tc>
                <w:tcPr>
                  <w:tcW w:w="917" w:type="dxa"/>
                </w:tcPr>
                <w:p w14:paraId="64A4D994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6995DB9" w14:textId="2C917E3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74AD8900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406DBC83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EFEC661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2DB3C1AC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5D55CE34" w14:textId="6419B1C8" w:rsidTr="00496242">
              <w:tc>
                <w:tcPr>
                  <w:tcW w:w="917" w:type="dxa"/>
                </w:tcPr>
                <w:p w14:paraId="4B1D9162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B3F5FD8" w14:textId="233BE06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494CE0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2560767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6D175B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48C63EBD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E83B70E" w14:textId="7861C6E0" w:rsidTr="00496242">
              <w:tc>
                <w:tcPr>
                  <w:tcW w:w="917" w:type="dxa"/>
                </w:tcPr>
                <w:p w14:paraId="0AA69CF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4F284C8C" w14:textId="485F49FF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580D6AD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15C91EC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DBF03F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5A1786FE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33C0B98" w14:textId="542A3A50" w:rsidR="005008AA" w:rsidRPr="008D122A" w:rsidRDefault="005008AA" w:rsidP="005008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1956CCF" w14:textId="4AAA6921" w:rsidR="005008AA" w:rsidRPr="008D122A" w:rsidRDefault="005008AA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137024" behindDoc="0" locked="0" layoutInCell="1" allowOverlap="1" wp14:anchorId="32A16E37" wp14:editId="3715F945">
                      <wp:simplePos x="0" y="0"/>
                      <wp:positionH relativeFrom="column">
                        <wp:posOffset>138068</wp:posOffset>
                      </wp:positionH>
                      <wp:positionV relativeFrom="paragraph">
                        <wp:posOffset>672770</wp:posOffset>
                      </wp:positionV>
                      <wp:extent cx="467248" cy="442127"/>
                      <wp:effectExtent l="0" t="0" r="9525" b="0"/>
                      <wp:wrapNone/>
                      <wp:docPr id="74" name="Rounded 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E0ACC7E" id="Rounded Rectangle 74" o:spid="_x0000_s1026" style="position:absolute;margin-left:10.85pt;margin-top:52.95pt;width:36.8pt;height:34.8pt;z-index:25113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0rr6DOwC&#10;AABLBgAADgAAAAAAAAAAAAAAAAA6AgAAZHJzL2Uyb0RvYy54bWxQSwECLQAUAAYACAAAACEAN53B&#10;GLoAAAAhAQAAGQAAAAAAAAAAAAAAAABSBQAAZHJzL19yZWxzL2Uyb0RvYy54bWwucmVsc1BLAQIt&#10;ABQABgAIAAAAIQCb3+cV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C7C0995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148288" behindDoc="0" locked="0" layoutInCell="1" allowOverlap="1" wp14:anchorId="0FFF1376" wp14:editId="6108A65A">
                      <wp:simplePos x="0" y="0"/>
                      <wp:positionH relativeFrom="column">
                        <wp:posOffset>142001</wp:posOffset>
                      </wp:positionH>
                      <wp:positionV relativeFrom="paragraph">
                        <wp:posOffset>647815</wp:posOffset>
                      </wp:positionV>
                      <wp:extent cx="467248" cy="442127"/>
                      <wp:effectExtent l="0" t="0" r="9525" b="0"/>
                      <wp:wrapNone/>
                      <wp:docPr id="75" name="Rounded 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7ED5D1BF" id="Rounded Rectangle 75" o:spid="_x0000_s1026" style="position:absolute;margin-left:11.2pt;margin-top:51pt;width:36.8pt;height:34.8pt;z-index:251148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Fpwqa7QIAAEsGAAAOAAAAAAAAAAAAAAAAADoCAABk&#10;cnMvZTJvRG9jLnhtbFBLAQItABQABgAIAAAAIQCqJg6+vAAAACEBAAAZAAAAAAAAAAAAAAAAAFMF&#10;AABkcnMvX3JlbHMvZTJvRG9jLnhtbC5yZWxzUEsBAi0AFAAGAAgAAAAhAAbUJof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5008AA" w:rsidRPr="008D122A" w14:paraId="48B7B65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259F85AC" w14:textId="77777777" w:rsidR="006C7D0F" w:rsidRDefault="006C7D0F" w:rsidP="00140701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321ACB" w14:textId="206FD33D" w:rsidR="00503865" w:rsidRPr="00503865" w:rsidRDefault="00140701" w:rsidP="00E95E0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14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</w:tblGrid>
            <w:tr w:rsidR="00496242" w14:paraId="50FB3637" w14:textId="496304E5" w:rsidTr="00496242">
              <w:tc>
                <w:tcPr>
                  <w:tcW w:w="1229" w:type="dxa"/>
                  <w:vAlign w:val="center"/>
                </w:tcPr>
                <w:p w14:paraId="293EACA9" w14:textId="744F2542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A3AAB4B" w14:textId="2BCA3412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7CA5C5F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946999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</w:tcPr>
                <w:p w14:paraId="710969E4" w14:textId="1566FD0D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</w:tr>
            <w:tr w:rsidR="00496242" w14:paraId="76790612" w14:textId="30A9630E" w:rsidTr="00496242">
              <w:tc>
                <w:tcPr>
                  <w:tcW w:w="1229" w:type="dxa"/>
                </w:tcPr>
                <w:p w14:paraId="1C4C460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05BBC90" w14:textId="3054BD1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A5DBF5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8192E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467211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8DB6769" w14:textId="43336DB9" w:rsidTr="00496242">
              <w:tc>
                <w:tcPr>
                  <w:tcW w:w="1229" w:type="dxa"/>
                </w:tcPr>
                <w:p w14:paraId="6C8ACE3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BEAD787" w14:textId="5E70A6D2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B5B1A9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118678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2E5622E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598FD12" w14:textId="0E438558" w:rsidTr="00496242">
              <w:tc>
                <w:tcPr>
                  <w:tcW w:w="1229" w:type="dxa"/>
                </w:tcPr>
                <w:p w14:paraId="5C3F265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1B07CE" w14:textId="3AC7D31B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C07407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D407B1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F93ACC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70E4180" w14:textId="0D7601DE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8F38FFC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2E79123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525CE" w:rsidRPr="008D122A" w14:paraId="517771C9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4D69087D" w14:textId="34E09E45" w:rsidR="002525CE" w:rsidRPr="008D122A" w:rsidRDefault="00E95E0D" w:rsidP="002525C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5008AA" w:rsidRPr="008D122A" w14:paraId="5414878F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4ADB2483" w14:textId="2882CBFC" w:rsidR="005008AA" w:rsidRPr="008D122A" w:rsidRDefault="00E95E0D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جهت پروتکل بیهوشی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2E2ED1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B2634B" w:rsidRPr="008D122A" w14:paraId="3D78ACD1" w14:textId="77777777" w:rsidTr="00795AFC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181D943" w14:textId="51CAA5BE" w:rsidR="00B2634B" w:rsidRPr="008D122A" w:rsidRDefault="00B2634B" w:rsidP="00B2634B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های ضد درد پیش از شروع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‏دردی پیشگیرانه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ascii="Calibri" w:eastAsia="Calibri" w:hAnsi="Calibri" w:cs="B Nazanin"/>
                <w:b/>
                <w:bCs/>
                <w:sz w:val="26"/>
                <w:szCs w:val="26"/>
              </w:rPr>
              <w:t>pre-emptive analgesia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</w:p>
        </w:tc>
      </w:tr>
      <w:tr w:rsidR="00795AFC" w:rsidRPr="008D122A" w14:paraId="044CF16C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C943BF8" w14:textId="0A718526" w:rsidR="00795AFC" w:rsidRPr="00503865" w:rsidRDefault="00795AFC" w:rsidP="002973E3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2973E3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583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931"/>
            </w:tblGrid>
            <w:tr w:rsidR="00496242" w14:paraId="2ECF833A" w14:textId="4321A829" w:rsidTr="000732FA">
              <w:tc>
                <w:tcPr>
                  <w:tcW w:w="1170" w:type="dxa"/>
                  <w:vAlign w:val="center"/>
                </w:tcPr>
                <w:p w14:paraId="7F02FB92" w14:textId="0BEAA45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2DCD618D" w14:textId="2527B2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B242A80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757F46E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931" w:type="dxa"/>
                  <w:vAlign w:val="center"/>
                </w:tcPr>
                <w:p w14:paraId="339EAB12" w14:textId="79C431D2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فاصله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ی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تجویز ضد درد پیش از جراحی تا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آغاز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u w:val="single"/>
                      <w:rtl/>
                      <w:lang w:val="en-AU" w:bidi="fa-IR"/>
                    </w:rPr>
                    <w:t>جراح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</w:p>
              </w:tc>
            </w:tr>
            <w:tr w:rsidR="00496242" w14:paraId="3A8DA5DA" w14:textId="2A21017F" w:rsidTr="00496242">
              <w:tc>
                <w:tcPr>
                  <w:tcW w:w="1170" w:type="dxa"/>
                </w:tcPr>
                <w:p w14:paraId="54F0964D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9EA1F36" w14:textId="307A0A79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55BC3DF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1A24DC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7DCCEBE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1E78B4B" w14:textId="5DBD7D91" w:rsidTr="00496242">
              <w:tc>
                <w:tcPr>
                  <w:tcW w:w="1170" w:type="dxa"/>
                </w:tcPr>
                <w:p w14:paraId="4EF2B0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72073A2" w14:textId="2CC2F9B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3010D1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A5FA27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5400D07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B037DE6" w14:textId="5B3CBCAD" w:rsidTr="00496242">
              <w:tc>
                <w:tcPr>
                  <w:tcW w:w="1170" w:type="dxa"/>
                </w:tcPr>
                <w:p w14:paraId="70EE155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2AD75F3D" w14:textId="4F7C5C4F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36D7A5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9FAF12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3A3B599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001DAF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23AEE41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08704" behindDoc="0" locked="0" layoutInCell="1" allowOverlap="1" wp14:anchorId="78906851" wp14:editId="23E2C62E">
                      <wp:simplePos x="0" y="0"/>
                      <wp:positionH relativeFrom="column">
                        <wp:posOffset>191597</wp:posOffset>
                      </wp:positionH>
                      <wp:positionV relativeFrom="paragraph">
                        <wp:posOffset>1136271</wp:posOffset>
                      </wp:positionV>
                      <wp:extent cx="467248" cy="442127"/>
                      <wp:effectExtent l="0" t="0" r="9525" b="0"/>
                      <wp:wrapNone/>
                      <wp:docPr id="94" name="Rounded 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7B54612A" id="Rounded Rectangle 94" o:spid="_x0000_s1026" style="position:absolute;margin-left:15.1pt;margin-top:89.45pt;width:36.8pt;height:34.8pt;z-index:251208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DdMYpw&#10;7QIAAEsGAAAOAAAAAAAAAAAAAAAAADoCAABkcnMvZTJvRG9jLnhtbFBLAQItABQABgAIAAAAIQA3&#10;ncEYugAAACEBAAAZAAAAAAAAAAAAAAAAAFMFAABkcnMvX3JlbHMvZTJvRG9jLnhtbC5yZWxzUEsB&#10;Ai0AFAAGAAgAAAAhAL+SmTb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D3255C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19968" behindDoc="0" locked="0" layoutInCell="1" allowOverlap="1" wp14:anchorId="0BB3BBE6" wp14:editId="4DD99360">
                      <wp:simplePos x="0" y="0"/>
                      <wp:positionH relativeFrom="column">
                        <wp:posOffset>178138</wp:posOffset>
                      </wp:positionH>
                      <wp:positionV relativeFrom="paragraph">
                        <wp:posOffset>1116965</wp:posOffset>
                      </wp:positionV>
                      <wp:extent cx="467248" cy="442127"/>
                      <wp:effectExtent l="0" t="0" r="9525" b="0"/>
                      <wp:wrapNone/>
                      <wp:docPr id="95" name="Rounded 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473A3B6D" id="Rounded Rectangle 95" o:spid="_x0000_s1026" style="position:absolute;margin-left:14.05pt;margin-top:87.95pt;width:36.8pt;height:34.8pt;z-index:25121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LHrm7QIAAEsGAAAOAAAAAAAAAAAAAAAAADoCAABk&#10;cnMvZTJvRG9jLnhtbFBLAQItABQABgAIAAAAIQCqJg6+vAAAACEBAAAZAAAAAAAAAAAAAAAAAFMF&#10;AABkcnMvX3JlbHMvZTJvRG9jLnhtbC5yZWxzUEsBAi0AFAAGAAgAAAAhAL0P883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32E7E29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6D67C27" w14:textId="6BDF99C1" w:rsidR="00795AFC" w:rsidRPr="00503865" w:rsidRDefault="00795AFC" w:rsidP="00A129A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129A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A129AD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613"/>
            </w:tblGrid>
            <w:tr w:rsidR="00496242" w14:paraId="3A6363B0" w14:textId="347A3275" w:rsidTr="004334F9">
              <w:tc>
                <w:tcPr>
                  <w:tcW w:w="1229" w:type="dxa"/>
                  <w:vAlign w:val="center"/>
                </w:tcPr>
                <w:p w14:paraId="5454A4A7" w14:textId="5A2CEE8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lastRenderedPageBreak/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D659552" w14:textId="2EDC4B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7D1E4A9E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219BD1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613" w:type="dxa"/>
                </w:tcPr>
                <w:p w14:paraId="4EEE8227" w14:textId="3C89F758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زمان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بی‏دردی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ؤثر</w:t>
                  </w:r>
                </w:p>
              </w:tc>
            </w:tr>
            <w:tr w:rsidR="00496242" w14:paraId="72ED470F" w14:textId="2F03EF3B" w:rsidTr="004334F9">
              <w:tc>
                <w:tcPr>
                  <w:tcW w:w="1229" w:type="dxa"/>
                </w:tcPr>
                <w:p w14:paraId="29B66DDA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1F42AB6" w14:textId="4E3D88D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173E70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9C342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44FD74D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D1CB3BE" w14:textId="4A781DBE" w:rsidTr="004334F9">
              <w:tc>
                <w:tcPr>
                  <w:tcW w:w="1229" w:type="dxa"/>
                </w:tcPr>
                <w:p w14:paraId="7D54F91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3CC0D47" w14:textId="56A1195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62615F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E256EE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7D19E05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3CC4BAB9" w14:textId="64C0F732" w:rsidTr="004334F9">
              <w:tc>
                <w:tcPr>
                  <w:tcW w:w="1229" w:type="dxa"/>
                </w:tcPr>
                <w:p w14:paraId="446D1D2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128445C" w14:textId="3FE4B7D4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D34A13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CD8DC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59D827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23C2438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846707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154F281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18023CA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4ED2071" w14:textId="726C27C2" w:rsidR="00795AFC" w:rsidRPr="008D122A" w:rsidRDefault="002617AB" w:rsidP="000C233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FD9FB74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3815D2BA" w14:textId="5893DDD0" w:rsidR="00A46B9E" w:rsidRDefault="002617AB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به عنوان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ض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در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از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شروع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بیهوشی/جراحی مربوطه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4334F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  <w:p w14:paraId="28DD60DE" w14:textId="5FC8DEBD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4352123B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5461B463" w14:textId="436D05E3" w:rsidR="00795AFC" w:rsidRPr="008D122A" w:rsidRDefault="00795AFC" w:rsidP="006466B7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6466B7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مورد استفاده در</w:t>
            </w:r>
            <w:r w:rsidR="006466B7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 w:rsidR="006466B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حین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جراحی</w:t>
            </w:r>
            <w:r w:rsidR="004C0F33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؛ داروهای ضد درد حین جراحی در جدول بعد</w:t>
            </w:r>
            <w:r w:rsidR="00D255E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 می‏باشد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795AFC" w:rsidRPr="008D122A" w14:paraId="79D9D9F3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E1CEF52" w14:textId="1D362A4A" w:rsidR="00795AFC" w:rsidRPr="00503865" w:rsidRDefault="00795AFC" w:rsidP="00846D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846D44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846D44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76409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 حال</w:t>
            </w:r>
            <w:r w:rsidR="00846D4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7324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362"/>
              <w:gridCol w:w="1310"/>
            </w:tblGrid>
            <w:tr w:rsidR="00902A1B" w14:paraId="4B469598" w14:textId="5D163858" w:rsidTr="000732FA">
              <w:tc>
                <w:tcPr>
                  <w:tcW w:w="1170" w:type="dxa"/>
                  <w:vAlign w:val="center"/>
                </w:tcPr>
                <w:p w14:paraId="047835F1" w14:textId="2FBBD40C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471602C4" w14:textId="39E4400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274FB36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4CD6109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362" w:type="dxa"/>
                </w:tcPr>
                <w:p w14:paraId="5D822195" w14:textId="177E05AE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کل مدت جراحی</w:t>
                  </w:r>
                </w:p>
              </w:tc>
              <w:tc>
                <w:tcPr>
                  <w:tcW w:w="1310" w:type="dxa"/>
                </w:tcPr>
                <w:p w14:paraId="387C6661" w14:textId="2B67B98A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فاصله زمانی دفعات تجویز</w:t>
                  </w:r>
                </w:p>
              </w:tc>
            </w:tr>
            <w:tr w:rsidR="00902A1B" w14:paraId="0F448529" w14:textId="17706BFC" w:rsidTr="00902A1B">
              <w:tc>
                <w:tcPr>
                  <w:tcW w:w="1170" w:type="dxa"/>
                </w:tcPr>
                <w:p w14:paraId="06C2AEA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DE5B8EA" w14:textId="12BA0E4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0F3DA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62186F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4ECB1FC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4EEB66B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DB35104" w14:textId="37D0F903" w:rsidTr="00902A1B">
              <w:tc>
                <w:tcPr>
                  <w:tcW w:w="1170" w:type="dxa"/>
                </w:tcPr>
                <w:p w14:paraId="1CC2639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52B522ED" w14:textId="75B430D5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0A09BE4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2D698D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CDB817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66EDC33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281335B4" w14:textId="4A6676EF" w:rsidTr="00902A1B">
              <w:tc>
                <w:tcPr>
                  <w:tcW w:w="1170" w:type="dxa"/>
                </w:tcPr>
                <w:p w14:paraId="3CAA77E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1337F487" w14:textId="6873C71C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4AC8C1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A86951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7717EE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57ED8EE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4000EC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1143168D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282432" behindDoc="0" locked="0" layoutInCell="1" allowOverlap="1" wp14:anchorId="56889685" wp14:editId="2EF79A59">
                      <wp:simplePos x="0" y="0"/>
                      <wp:positionH relativeFrom="column">
                        <wp:posOffset>173784</wp:posOffset>
                      </wp:positionH>
                      <wp:positionV relativeFrom="paragraph">
                        <wp:posOffset>1011579</wp:posOffset>
                      </wp:positionV>
                      <wp:extent cx="467248" cy="442127"/>
                      <wp:effectExtent l="0" t="0" r="9525" b="0"/>
                      <wp:wrapNone/>
                      <wp:docPr id="96" name="Rounded 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BDAB56B" id="Rounded Rectangle 96" o:spid="_x0000_s1026" style="position:absolute;margin-left:13.7pt;margin-top:79.65pt;width:36.8pt;height:34.8pt;z-index:251282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CyDBuG&#10;7QIAAEsGAAAOAAAAAAAAAAAAAAAAADoCAABkcnMvZTJvRG9jLnhtbFBLAQItABQABgAIAAAAIQA3&#10;ncEYugAAACEBAAAZAAAAAAAAAAAAAAAAAFMFAABkcnMvX3JlbHMvZTJvRG9jLnhtbC5yZWxzUEsB&#10;Ai0AFAAGAAgAAAAhAII3C97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55C4CC2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343872" behindDoc="0" locked="0" layoutInCell="1" allowOverlap="1" wp14:anchorId="086A5E65" wp14:editId="6BE92551">
                      <wp:simplePos x="0" y="0"/>
                      <wp:positionH relativeFrom="column">
                        <wp:posOffset>154388</wp:posOffset>
                      </wp:positionH>
                      <wp:positionV relativeFrom="paragraph">
                        <wp:posOffset>1010088</wp:posOffset>
                      </wp:positionV>
                      <wp:extent cx="467248" cy="442127"/>
                      <wp:effectExtent l="0" t="0" r="9525" b="0"/>
                      <wp:wrapNone/>
                      <wp:docPr id="97" name="Rounded 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0565727B" id="Rounded Rectangle 97" o:spid="_x0000_s1026" style="position:absolute;margin-left:12.15pt;margin-top:79.55pt;width:36.8pt;height:34.8pt;z-index:25134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JRHrEO4CAABLBgAADgAAAAAAAAAAAAAAAAA6AgAA&#10;ZHJzL2Uyb0RvYy54bWxQSwECLQAUAAYACAAAACEAqiYOvrwAAAAhAQAAGQAAAAAAAAAAAAAAAABU&#10;BQAAZHJzL19yZWxzL2Uyb0RvYy54bWwucmVsc1BLAQItABQABgAIAAAAIQBxk3Wx4QAAAAkBAAAP&#10;AAAAAAAAAAAAAAAAAEc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49AE3A29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58B25EE" w14:textId="07966ED7" w:rsidR="00795AFC" w:rsidRPr="00503865" w:rsidRDefault="00795AFC" w:rsidP="00920A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920A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قابل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737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C75EB2" w14:textId="674419D4" w:rsidTr="000732FA">
              <w:tc>
                <w:tcPr>
                  <w:tcW w:w="1229" w:type="dxa"/>
                  <w:vAlign w:val="center"/>
                </w:tcPr>
                <w:p w14:paraId="7C0C2CBA" w14:textId="118EA964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63AEF9B" w14:textId="7A006413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06E67A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C48FA4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E5B0EF5" w14:textId="338FE14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بیهوشی قابل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A9FCC0F" w14:textId="6F8B420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تعداد دفعات تجویز</w:t>
                  </w:r>
                </w:p>
              </w:tc>
            </w:tr>
            <w:tr w:rsidR="00902A1B" w14:paraId="3151B991" w14:textId="1F642076" w:rsidTr="00902A1B">
              <w:tc>
                <w:tcPr>
                  <w:tcW w:w="1229" w:type="dxa"/>
                </w:tcPr>
                <w:p w14:paraId="3F7B947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89D85" w14:textId="7A1CD746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70FBC6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1BB810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062B4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3E0D8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32A30A5E" w14:textId="6A99085E" w:rsidTr="00902A1B">
              <w:tc>
                <w:tcPr>
                  <w:tcW w:w="1229" w:type="dxa"/>
                </w:tcPr>
                <w:p w14:paraId="5908B41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748C938" w14:textId="02FA57D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E5C1F2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F2391F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5D3FB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BE2FDA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42D9BD8B" w14:textId="1E2AB589" w:rsidTr="00902A1B">
              <w:tc>
                <w:tcPr>
                  <w:tcW w:w="1229" w:type="dxa"/>
                </w:tcPr>
                <w:p w14:paraId="5402637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3D191FD" w14:textId="3DF0A54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9DA689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EAF5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E09F30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82FA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36494940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48BE83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658D9F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02BFD537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3BFA0C8A" w14:textId="2903BED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164E3EB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463529C" w14:textId="39A37A1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در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بیهوشی/جراحی مربوطه مناسب است؟</w:t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D255E7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D255E7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D255E7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795AFC" w:rsidRPr="008D122A" w14:paraId="7C723E02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7011F85F" w14:textId="4452A703" w:rsidR="00795AFC" w:rsidRPr="008D122A" w:rsidRDefault="00795AFC" w:rsidP="003C7E9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ضد درد حین </w:t>
            </w:r>
            <w:r w:rsidR="003C7E9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هوشی/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جراحی</w:t>
            </w:r>
          </w:p>
        </w:tc>
      </w:tr>
      <w:tr w:rsidR="00795AFC" w:rsidRPr="008D122A" w14:paraId="728D582A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1E0750F" w14:textId="2C632CCA" w:rsidR="00795AFC" w:rsidRPr="00503865" w:rsidRDefault="00795AFC" w:rsidP="007627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</w:t>
            </w:r>
            <w:r w:rsidR="003D1888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716C1BF2" w14:textId="4B69E0BC" w:rsidTr="000732FA">
              <w:tc>
                <w:tcPr>
                  <w:tcW w:w="1229" w:type="dxa"/>
                  <w:vAlign w:val="center"/>
                </w:tcPr>
                <w:p w14:paraId="0601F698" w14:textId="4C56FF33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5AF78768" w14:textId="4CDE44CB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5127B25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110B1688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0654D5C" w14:textId="35BA945A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زمان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7DF5A5F" w14:textId="0D51275F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59016E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زمان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تکرار تجویز دارو</w:t>
                  </w:r>
                </w:p>
              </w:tc>
            </w:tr>
            <w:tr w:rsidR="00902A1B" w14:paraId="42B4DCBF" w14:textId="0E9AD2B2" w:rsidTr="000732FA">
              <w:tc>
                <w:tcPr>
                  <w:tcW w:w="1229" w:type="dxa"/>
                </w:tcPr>
                <w:p w14:paraId="6C8EB60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B790A20" w14:textId="145DC65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D86472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364F2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6976E3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91A4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080B23F" w14:textId="42616273" w:rsidTr="000732FA">
              <w:tc>
                <w:tcPr>
                  <w:tcW w:w="1229" w:type="dxa"/>
                </w:tcPr>
                <w:p w14:paraId="57FAC56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5581D" w14:textId="39E9C36B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922A6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70768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80E933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0AB157" w14:textId="293177C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672BA0" w14:textId="0E422F19" w:rsidTr="000732FA">
              <w:tc>
                <w:tcPr>
                  <w:tcW w:w="1229" w:type="dxa"/>
                </w:tcPr>
                <w:p w14:paraId="547E41B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430F7A" w14:textId="4A73B89D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BB5871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E0BAFE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2BA3FE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C15996B" w14:textId="27523FF9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E014747" w14:textId="3ED43B54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2186ACD" w14:textId="196CEB6E" w:rsidR="00795AFC" w:rsidRPr="008D122A" w:rsidRDefault="00F96CC0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577344" behindDoc="0" locked="0" layoutInCell="1" allowOverlap="1" wp14:anchorId="789658FB" wp14:editId="6A497E39">
                      <wp:simplePos x="0" y="0"/>
                      <wp:positionH relativeFrom="column">
                        <wp:posOffset>159451</wp:posOffset>
                      </wp:positionH>
                      <wp:positionV relativeFrom="paragraph">
                        <wp:posOffset>1089545</wp:posOffset>
                      </wp:positionV>
                      <wp:extent cx="467248" cy="442127"/>
                      <wp:effectExtent l="0" t="0" r="9525" b="0"/>
                      <wp:wrapNone/>
                      <wp:docPr id="98" name="Rounded 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1EC5657" id="Rounded Rectangle 98" o:spid="_x0000_s1026" style="position:absolute;margin-left:12.55pt;margin-top:85.8pt;width:36.8pt;height:34.8pt;z-index:251577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fLR/KuwC&#10;AABLBgAADgAAAAAAAAAAAAAAAAA6AgAAZHJzL2Uyb0RvYy54bWxQSwECLQAUAAYACAAAACEAN53B&#10;GLoAAAAhAQAAGQAAAAAAAAAAAAAAAABSBQAAZHJzL19yZWxzL2Uyb0RvYy54bWwucmVsc1BLAQIt&#10;ABQABgAIAAAAIQD6turA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DC6112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44E6E9B" wp14:editId="207C3CD5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1086922</wp:posOffset>
                      </wp:positionV>
                      <wp:extent cx="467248" cy="442127"/>
                      <wp:effectExtent l="0" t="0" r="9525" b="0"/>
                      <wp:wrapNone/>
                      <wp:docPr id="99" name="Rounded 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2C55411" id="Rounded Rectangle 99" o:spid="_x0000_s1026" style="position:absolute;margin-left:15.35pt;margin-top:85.6pt;width:36.8pt;height:34.8pt;z-index:251770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DrqY+87QIAAEsGAAAOAAAAAAAAAAAAAAAAADoCAABk&#10;cnMvZTJvRG9jLnhtbFBLAQItABQABgAIAAAAIQCqJg6+vAAAACEBAAAZAAAAAAAAAAAAAAAAAFMF&#10;AABkcnMvX3JlbHMvZTJvRG9jLnhtbC5yZWxzUEsBAi0AFAAGAAgAAAAhABSLxCX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568D5BC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37C3048" w14:textId="42381378" w:rsidR="00795AFC" w:rsidRPr="00503865" w:rsidRDefault="00795AFC" w:rsidP="0069320E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9320E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20CDC6" w14:textId="2201A70A" w:rsidTr="000732FA">
              <w:tc>
                <w:tcPr>
                  <w:tcW w:w="1229" w:type="dxa"/>
                  <w:vAlign w:val="center"/>
                </w:tcPr>
                <w:p w14:paraId="5D4704E0" w14:textId="10C07EF5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E54F8B9" w14:textId="758DD59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5CD69E6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086F2E3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1858DF9" w14:textId="56D9E43B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وثر</w:t>
                  </w:r>
                </w:p>
              </w:tc>
              <w:tc>
                <w:tcPr>
                  <w:tcW w:w="1230" w:type="dxa"/>
                  <w:vAlign w:val="center"/>
                </w:tcPr>
                <w:p w14:paraId="3471E3E1" w14:textId="03827DE8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جویز</w:t>
                  </w:r>
                </w:p>
              </w:tc>
            </w:tr>
            <w:tr w:rsidR="00902A1B" w14:paraId="544CA263" w14:textId="103FFFE4" w:rsidTr="000732FA">
              <w:tc>
                <w:tcPr>
                  <w:tcW w:w="1229" w:type="dxa"/>
                </w:tcPr>
                <w:p w14:paraId="05AC91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9830091" w14:textId="0892E01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1B99A2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85AF3E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D7E5D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248767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333C4C" w14:textId="30F491C3" w:rsidTr="000732FA">
              <w:tc>
                <w:tcPr>
                  <w:tcW w:w="1229" w:type="dxa"/>
                </w:tcPr>
                <w:p w14:paraId="755752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AFEA155" w14:textId="484760B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5800C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7BB74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923984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88AEF9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154B634F" w14:textId="63AD5BB9" w:rsidTr="000732FA">
              <w:tc>
                <w:tcPr>
                  <w:tcW w:w="1229" w:type="dxa"/>
                </w:tcPr>
                <w:p w14:paraId="3C6E21E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59CDBBE" w14:textId="31F5C40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DA6E15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61F995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5C6317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A4BD2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82D99A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586D62BB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771747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0E91EDF2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806F92D" w14:textId="6BA4AF3B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405ADB2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0F62120B" w14:textId="1BA62CDC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ضد درد حین بیهوشی جهت پروتکل بیهوشی/جراحی مربوطه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3C0DD8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2617AB" w:rsidRPr="008D122A" w14:paraId="051E050E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4B974424" w14:textId="7A93BF84" w:rsidR="002617AB" w:rsidRPr="008D122A" w:rsidRDefault="002617AB" w:rsidP="002617AB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ضد درد برای دوره پس از جراحی</w:t>
            </w:r>
          </w:p>
        </w:tc>
      </w:tr>
      <w:tr w:rsidR="002617AB" w:rsidRPr="008D122A" w14:paraId="03F3003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208837E8" w14:textId="25B83A67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ضد درد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674EDDA" w14:textId="29744CF4" w:rsidTr="000732FA">
              <w:tc>
                <w:tcPr>
                  <w:tcW w:w="1229" w:type="dxa"/>
                  <w:vAlign w:val="center"/>
                </w:tcPr>
                <w:p w14:paraId="19212B55" w14:textId="5D53385E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24D57468" w14:textId="1CD1010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2BDF8B4E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EFFACA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6DB901AF" w14:textId="5A86C400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واصل زمانی </w:t>
                  </w:r>
                  <w:r w:rsidRPr="00F5014D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کرار تجویز</w:t>
                  </w:r>
                </w:p>
              </w:tc>
            </w:tr>
            <w:tr w:rsidR="002617AB" w14:paraId="243551A1" w14:textId="6D8276A1" w:rsidTr="000732FA">
              <w:tc>
                <w:tcPr>
                  <w:tcW w:w="1229" w:type="dxa"/>
                </w:tcPr>
                <w:p w14:paraId="098507E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0ED58F34" w14:textId="288821CA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E36A8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C7B609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10DF99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6B33CCC6" w14:textId="502D26D7" w:rsidTr="000732FA">
              <w:tc>
                <w:tcPr>
                  <w:tcW w:w="1229" w:type="dxa"/>
                </w:tcPr>
                <w:p w14:paraId="042AB24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C896023" w14:textId="4F8D8B6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9DF9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43FC5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F37F2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4E7E2492" w14:textId="50519929" w:rsidTr="000732FA">
              <w:tc>
                <w:tcPr>
                  <w:tcW w:w="1229" w:type="dxa"/>
                </w:tcPr>
                <w:p w14:paraId="6BB74B3C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D43B2DA" w14:textId="750569C3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93136D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11307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56D8F6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584DC3DD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A5FD26C" w14:textId="77777777" w:rsidR="002617AB" w:rsidRPr="008D122A" w:rsidRDefault="002617AB" w:rsidP="002617AB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3EDBA644" wp14:editId="59366EF9">
                      <wp:simplePos x="0" y="0"/>
                      <wp:positionH relativeFrom="column">
                        <wp:posOffset>150033</wp:posOffset>
                      </wp:positionH>
                      <wp:positionV relativeFrom="paragraph">
                        <wp:posOffset>1118458</wp:posOffset>
                      </wp:positionV>
                      <wp:extent cx="467248" cy="442127"/>
                      <wp:effectExtent l="0" t="0" r="9525" b="0"/>
                      <wp:wrapNone/>
                      <wp:docPr id="100" name="Rounded 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3A37C0AA" id="Rounded Rectangle 100" o:spid="_x0000_s1026" style="position:absolute;margin-left:11.8pt;margin-top:88.05pt;width:36.8pt;height:34.8pt;z-index:251949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2F4Y&#10;qu8CAABNBgAADgAAAAAAAAAAAAAAAAA6AgAAZHJzL2Uyb0RvYy54bWxQSwECLQAUAAYACAAAACEA&#10;N53BGLoAAAAhAQAAGQAAAAAAAAAAAAAAAABVBQAAZHJzL19yZWxzL2Uyb0RvYy54bWwucmVsc1BL&#10;AQItABQABgAIAAAAIQCU1ROE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184A9C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3D2A90B8" wp14:editId="184C3E1F">
                      <wp:simplePos x="0" y="0"/>
                      <wp:positionH relativeFrom="column">
                        <wp:posOffset>195951</wp:posOffset>
                      </wp:positionH>
                      <wp:positionV relativeFrom="paragraph">
                        <wp:posOffset>1081339</wp:posOffset>
                      </wp:positionV>
                      <wp:extent cx="467248" cy="442127"/>
                      <wp:effectExtent l="0" t="0" r="9525" b="0"/>
                      <wp:wrapNone/>
                      <wp:docPr id="101" name="Rounded 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8DE16FD" id="Rounded Rectangle 101" o:spid="_x0000_s1026" style="position:absolute;margin-left:15.45pt;margin-top:85.15pt;width:36.8pt;height:34.8pt;z-index:25196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EcAccO0CAABNBgAADgAAAAAAAAAAAAAAAAA6AgAA&#10;ZHJzL2Uyb0RvYy54bWxQSwECLQAUAAYACAAAACEAqiYOvrwAAAAhAQAAGQAAAAAAAAAAAAAAAABT&#10;BQAAZHJzL19yZWxzL2Uyb0RvYy54bWwucmVsc1BLAQItABQABgAIAAAAIQBiC9P4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2617AB" w:rsidRPr="008D122A" w14:paraId="101E51FC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C5B1026" w14:textId="0A43CBD6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«ضد درد 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B6E8363" w14:textId="01D69665" w:rsidTr="000732FA">
              <w:tc>
                <w:tcPr>
                  <w:tcW w:w="1229" w:type="dxa"/>
                  <w:vAlign w:val="center"/>
                </w:tcPr>
                <w:p w14:paraId="6E37CBCB" w14:textId="3D1901C1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C874C0E" w14:textId="088B974B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1D7DB584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AA94950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205461F5" w14:textId="29E652E4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B05FDC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ؤثر</w:t>
                  </w:r>
                </w:p>
              </w:tc>
            </w:tr>
            <w:tr w:rsidR="002617AB" w14:paraId="607B4327" w14:textId="603EAF7F" w:rsidTr="000732FA">
              <w:tc>
                <w:tcPr>
                  <w:tcW w:w="1229" w:type="dxa"/>
                </w:tcPr>
                <w:p w14:paraId="1B58801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69B35A95" w14:textId="6D9229BF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A6FC5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12C6DC0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5FDF9485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25AEA1D2" w14:textId="1F51960C" w:rsidTr="000732FA">
              <w:tc>
                <w:tcPr>
                  <w:tcW w:w="1229" w:type="dxa"/>
                </w:tcPr>
                <w:p w14:paraId="2F6330D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73CC184A" w14:textId="2D36EE5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7CCC90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6487B4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17F61B2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0B5FB212" w14:textId="577BB9D9" w:rsidTr="000732FA">
              <w:tc>
                <w:tcPr>
                  <w:tcW w:w="1229" w:type="dxa"/>
                </w:tcPr>
                <w:p w14:paraId="0CEB250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782CA42" w14:textId="0B56684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F961F11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2A7E4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09593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13F00A7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908F5A4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7C44882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74A1751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763BF135" w14:textId="7704BA61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6CEC433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115D07D" w14:textId="33C6A674" w:rsidR="002617AB" w:rsidRPr="008D122A" w:rsidRDefault="002617AB" w:rsidP="006A67F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به عنوان ضد درد پس از 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جراحی مذکور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6A67F4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73D7D3CC" w14:textId="77777777" w:rsidR="006C7D0F" w:rsidRDefault="006C7D0F">
      <w:pPr>
        <w:rPr>
          <w:rFonts w:ascii="Calibri" w:eastAsia="Calibri" w:hAnsi="Calibri" w:cs="Arial"/>
          <w:lang w:bidi="fa-IR"/>
        </w:rPr>
      </w:pPr>
    </w:p>
    <w:p w14:paraId="3534E9E9" w14:textId="61CCE305" w:rsidR="0078451D" w:rsidRPr="004160B3" w:rsidRDefault="0078451D">
      <w:pPr>
        <w:rPr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1"/>
        <w:gridCol w:w="1974"/>
        <w:gridCol w:w="11"/>
        <w:gridCol w:w="1974"/>
      </w:tblGrid>
      <w:tr w:rsidR="00426358" w:rsidRPr="008D122A" w14:paraId="06861090" w14:textId="77777777" w:rsidTr="00F06259">
        <w:tc>
          <w:tcPr>
            <w:tcW w:w="10350" w:type="dxa"/>
            <w:gridSpan w:val="5"/>
            <w:tcBorders>
              <w:top w:val="single" w:sz="24" w:space="0" w:color="000000" w:themeColor="text1"/>
              <w:bottom w:val="single" w:sz="24" w:space="0" w:color="000000" w:themeColor="text1"/>
            </w:tcBorders>
            <w:shd w:val="clear" w:color="auto" w:fill="C4BC96"/>
          </w:tcPr>
          <w:p w14:paraId="6BB47F57" w14:textId="185FB195" w:rsidR="00426358" w:rsidRPr="008D122A" w:rsidRDefault="00426358" w:rsidP="008A0ACA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A0ACA"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17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ایان کار با حیوانات</w:t>
            </w:r>
          </w:p>
        </w:tc>
      </w:tr>
      <w:tr w:rsidR="00426358" w:rsidRPr="008D122A" w14:paraId="18838AAD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12DD5B52" w14:textId="00CADA97" w:rsidR="006C7D0F" w:rsidRDefault="00043010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D01A2FE" w14:textId="01BEE17E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D69BA6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E1E240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57CC344C" wp14:editId="03896B86">
                      <wp:simplePos x="0" y="0"/>
                      <wp:positionH relativeFrom="column">
                        <wp:posOffset>341168</wp:posOffset>
                      </wp:positionH>
                      <wp:positionV relativeFrom="paragraph">
                        <wp:posOffset>614655</wp:posOffset>
                      </wp:positionV>
                      <wp:extent cx="467248" cy="442127"/>
                      <wp:effectExtent l="0" t="0" r="9525" b="0"/>
                      <wp:wrapNone/>
                      <wp:docPr id="92" name="Rounded 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899C7EF" id="Rounded Rectangle 92" o:spid="_x0000_s1026" style="position:absolute;margin-left:26.85pt;margin-top:48.4pt;width:36.8pt;height:34.8pt;z-index:25198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C1wSLDs&#10;AgAASwYAAA4AAAAAAAAAAAAAAAAAOgIAAGRycy9lMm9Eb2MueG1sUEsBAi0AFAAGAAgAAAAhADed&#10;wRi6AAAAIQEAABkAAAAAAAAAAAAAAAAAUgUAAGRycy9fcmVscy9lMm9Eb2MueG1sLnJlbHNQSwEC&#10;LQAUAAYACAAAACEAHnNzD9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455993AF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0C4DEC73" wp14:editId="49EEAA14">
                      <wp:simplePos x="0" y="0"/>
                      <wp:positionH relativeFrom="column">
                        <wp:posOffset>338851</wp:posOffset>
                      </wp:positionH>
                      <wp:positionV relativeFrom="paragraph">
                        <wp:posOffset>601130</wp:posOffset>
                      </wp:positionV>
                      <wp:extent cx="467248" cy="442127"/>
                      <wp:effectExtent l="0" t="0" r="9525" b="0"/>
                      <wp:wrapNone/>
                      <wp:docPr id="93" name="Rounded 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6759A9F" id="Rounded Rectangle 93" o:spid="_x0000_s1026" style="position:absolute;margin-left:26.7pt;margin-top:47.35pt;width:36.8pt;height:34.8pt;z-index:25199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C6bbgm7QIAAEsGAAAOAAAAAAAAAAAAAAAAADoCAABk&#10;cnMvZTJvRG9jLnhtbFBLAQItABQABgAIAAAAIQCqJg6+vAAAACEBAAAZAAAAAAAAAAAAAAAAAFMF&#10;AABkcnMvX3JlbHMvZTJvRG9jLnhtbC5yZWxzUEsBAi0AFAAGAAgAAAAhAC0avSz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3EC9826A" w14:textId="77777777" w:rsidTr="00F06259">
        <w:tc>
          <w:tcPr>
            <w:tcW w:w="6380" w:type="dxa"/>
            <w:tcBorders>
              <w:top w:val="single" w:sz="4" w:space="0" w:color="auto"/>
            </w:tcBorders>
          </w:tcPr>
          <w:p w14:paraId="485B84E6" w14:textId="3C734A01" w:rsidR="006C7D0F" w:rsidRDefault="00043010" w:rsidP="00043010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صوب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16F6BAC" w14:textId="51050346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A827450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</w:tcPr>
          <w:p w14:paraId="19B4D7D6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</w:p>
        </w:tc>
        <w:tc>
          <w:tcPr>
            <w:tcW w:w="1985" w:type="dxa"/>
            <w:gridSpan w:val="2"/>
            <w:vMerge/>
          </w:tcPr>
          <w:p w14:paraId="49C8FE1D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</w:p>
        </w:tc>
      </w:tr>
      <w:tr w:rsidR="00043010" w:rsidRPr="008D122A" w14:paraId="54FB7487" w14:textId="77777777" w:rsidTr="00F06259">
        <w:tc>
          <w:tcPr>
            <w:tcW w:w="10350" w:type="dxa"/>
            <w:gridSpan w:val="5"/>
            <w:tcBorders>
              <w:top w:val="single" w:sz="4" w:space="0" w:color="auto"/>
            </w:tcBorders>
          </w:tcPr>
          <w:p w14:paraId="1FC49E59" w14:textId="23D9D35C" w:rsidR="00043010" w:rsidRPr="008D122A" w:rsidRDefault="00296254" w:rsidP="0065676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43010" w:rsidRPr="008D122A" w14:paraId="673990A5" w14:textId="77777777" w:rsidTr="00F06259">
        <w:tc>
          <w:tcPr>
            <w:tcW w:w="10350" w:type="dxa"/>
            <w:gridSpan w:val="5"/>
            <w:tcBorders>
              <w:top w:val="single" w:sz="4" w:space="0" w:color="auto"/>
              <w:bottom w:val="single" w:sz="24" w:space="0" w:color="000000" w:themeColor="text1"/>
            </w:tcBorders>
          </w:tcPr>
          <w:p w14:paraId="485E5D99" w14:textId="461DDF10" w:rsidR="00043010" w:rsidRPr="008D122A" w:rsidRDefault="00296254" w:rsidP="00296254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 ضوابط پایان کار در حال استفاده به منظور کاهش درد و رنج حیوانات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 xml:space="preserve"> مناسب است؟</w:t>
            </w:r>
            <w:r w:rsidR="008A0ACA">
              <w:rPr>
                <w:rFonts w:cs="B Zar" w:hint="cs"/>
                <w:noProof/>
                <w:sz w:val="24"/>
                <w:szCs w:val="24"/>
                <w:rtl/>
              </w:rPr>
              <w:t xml:space="preserve"> 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426358" w:rsidRPr="008D122A" w14:paraId="0F29E300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66EF085" w14:textId="2F4350CA" w:rsidR="00426358" w:rsidRDefault="000058B9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90435F" w14:paraId="7BA7A3D6" w14:textId="77777777" w:rsidTr="003E1644">
              <w:tc>
                <w:tcPr>
                  <w:tcW w:w="1537" w:type="dxa"/>
                  <w:vAlign w:val="center"/>
                </w:tcPr>
                <w:p w14:paraId="5CE473E4" w14:textId="48234432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C4EA2D3" w14:textId="25AC2DF6" w:rsidR="0090435F" w:rsidRPr="005B5DDD" w:rsidRDefault="0090435F" w:rsidP="0090435F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4FC96154" w14:textId="59C198DC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90435F" w14:paraId="02516557" w14:textId="77777777" w:rsidTr="003E1644">
              <w:tc>
                <w:tcPr>
                  <w:tcW w:w="1537" w:type="dxa"/>
                </w:tcPr>
                <w:p w14:paraId="69453E27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30ACC7F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1054050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435F" w14:paraId="6A2682A3" w14:textId="77777777" w:rsidTr="003E1644">
              <w:tc>
                <w:tcPr>
                  <w:tcW w:w="1537" w:type="dxa"/>
                </w:tcPr>
                <w:p w14:paraId="752D5A3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1E0968E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FFCA3D9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60A5E51" w14:textId="4BD7EAD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6D130F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2B3C69E4" wp14:editId="63FF9628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102" name="Rounded 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E9126C9" id="Rounded Rectangle 102" o:spid="_x0000_s1026" style="position:absolute;margin-left:27.8pt;margin-top:41.95pt;width:36.8pt;height:34.8pt;z-index:251915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ALZWDF&#10;7QIAAE0GAAAOAAAAAAAAAAAAAAAAADoCAABkcnMvZTJvRG9jLnhtbFBLAQItABQABgAIAAAAIQA3&#10;ncEYugAAACEBAAAZAAAAAAAAAAAAAAAAAFMFAABkcnMvX3JlbHMvZTJvRG9jLnhtbC5yZWxzUEsB&#10;Ai0AFAAGAAgAAAAhAOQiHtbdAAAACQ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2250C1DC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54F502C3" wp14:editId="5F307504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103" name="Rounded 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F740EED" id="Rounded Rectangle 103" o:spid="_x0000_s1026" style="position:absolute;margin-left:26.75pt;margin-top:41.75pt;width:36.8pt;height:34.8pt;z-index:251936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ML7ZB/tAgAATQ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2C7EF10A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4F634D1" w14:textId="1FA2CADA" w:rsidR="00426358" w:rsidRDefault="000058B9" w:rsidP="000058B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="00426358"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E20118" w14:paraId="3562CB83" w14:textId="77777777" w:rsidTr="003E1644">
              <w:tc>
                <w:tcPr>
                  <w:tcW w:w="1537" w:type="dxa"/>
                  <w:vAlign w:val="center"/>
                </w:tcPr>
                <w:p w14:paraId="213A6CFF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94E480A" w14:textId="777BFF1F" w:rsidR="00E20118" w:rsidRPr="005B5DDD" w:rsidRDefault="00E20118" w:rsidP="00E20118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2B2E96FA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E20118" w14:paraId="58B06964" w14:textId="77777777" w:rsidTr="003E1644">
              <w:tc>
                <w:tcPr>
                  <w:tcW w:w="1537" w:type="dxa"/>
                </w:tcPr>
                <w:p w14:paraId="2A264080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9552462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6261B02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20118" w14:paraId="24B25732" w14:textId="77777777" w:rsidTr="003E1644">
              <w:tc>
                <w:tcPr>
                  <w:tcW w:w="1537" w:type="dxa"/>
                </w:tcPr>
                <w:p w14:paraId="02C8004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010A13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905203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4D730D93" w14:textId="564E67E6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1DC9BF7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7582B39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26358" w:rsidRPr="008D122A" w14:paraId="06B086CE" w14:textId="77777777" w:rsidTr="00096EAA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1CF1E37A" w14:textId="64116CEB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96EAA" w:rsidRPr="008D122A" w14:paraId="3C25F84A" w14:textId="77777777" w:rsidTr="003E1644">
        <w:tc>
          <w:tcPr>
            <w:tcW w:w="6391" w:type="dxa"/>
            <w:gridSpan w:val="2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366EB15" w14:textId="24E48F77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0637796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2EF91BB" w14:textId="5C8362AB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376D21D3" wp14:editId="6105F74A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62" name="Rounded 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0A77F6F" id="Rounded Rectangle 62" o:spid="_x0000_s1026" style="position:absolute;margin-left:27.8pt;margin-top:41.95pt;width:36.8pt;height:34.8pt;z-index:252077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NgNxaLs&#10;AgAASwYAAA4AAAAAAAAAAAAAAAAAOgIAAGRycy9lMm9Eb2MueG1sUEsBAi0AFAAGAAgAAAAhADed&#10;wRi6AAAAIQEAABkAAAAAAAAAAAAAAAAAUgUAAGRycy9fcmVscy9lMm9Eb2MueG1sLnJlbHNQSwEC&#10;LQAUAAYACAAAACEA5CIe1t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74" w:type="dxa"/>
            <w:vMerge w:val="restart"/>
            <w:tcBorders>
              <w:top w:val="single" w:sz="24" w:space="0" w:color="000000" w:themeColor="text1"/>
            </w:tcBorders>
          </w:tcPr>
          <w:p w14:paraId="450DC406" w14:textId="45A25CCC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00CEC512" wp14:editId="3CECADBF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63" name="Rounded 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A626AF4" id="Rounded Rectangle 63" o:spid="_x0000_s1026" style="position:absolute;margin-left:26.75pt;margin-top:41.75pt;width:36.8pt;height:34.8pt;z-index:252084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E8QNTTtAgAASw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096EAA" w:rsidRPr="008D122A" w14:paraId="40A48B9E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7DA74538" w14:textId="296D8888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6FC56AE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995F315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vMerge/>
            <w:tcBorders>
              <w:bottom w:val="single" w:sz="4" w:space="0" w:color="auto"/>
            </w:tcBorders>
          </w:tcPr>
          <w:p w14:paraId="37B54854" w14:textId="5668A12E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0E4034B8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625BE35B" w14:textId="6CA6AE19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7A2E0368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tcBorders>
              <w:bottom w:val="single" w:sz="4" w:space="0" w:color="auto"/>
            </w:tcBorders>
          </w:tcPr>
          <w:p w14:paraId="3EDF0E9B" w14:textId="0AA47652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44880920" w14:textId="77777777" w:rsidTr="006B2547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97ABBEC" w14:textId="17A2F3E5" w:rsidR="008B06E0" w:rsidRPr="008D122A" w:rsidRDefault="00BF7881" w:rsidP="008A0AC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</w:t>
            </w:r>
            <w:r w:rsidR="009D7FC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یوتانز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ر حال استفاده </w:t>
            </w:r>
            <w:r w:rsidR="00B37194">
              <w:rPr>
                <w:rFonts w:cs="B Zar" w:hint="cs"/>
                <w:noProof/>
                <w:sz w:val="24"/>
                <w:szCs w:val="24"/>
                <w:rtl/>
              </w:rPr>
              <w:t>قادر است بدون ایجاد درد و رنج موجب مرگ آسان حیوان شود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>؟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6B2547" w:rsidRPr="008D122A" w14:paraId="54535726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3037CAD6" w14:textId="2263ABAE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6C0BBE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5ED598D" w14:textId="676D4C61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8688" behindDoc="0" locked="0" layoutInCell="1" allowOverlap="1" wp14:anchorId="671820DE" wp14:editId="5ED24663">
                      <wp:simplePos x="0" y="0"/>
                      <wp:positionH relativeFrom="column">
                        <wp:posOffset>391160</wp:posOffset>
                      </wp:positionH>
                      <wp:positionV relativeFrom="paragraph">
                        <wp:posOffset>346392</wp:posOffset>
                      </wp:positionV>
                      <wp:extent cx="467248" cy="442127"/>
                      <wp:effectExtent l="0" t="0" r="9525" b="0"/>
                      <wp:wrapNone/>
                      <wp:docPr id="108" name="Rounded 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19A5BC7C" id="Rounded Rectangle 108" o:spid="_x0000_s1026" style="position:absolute;margin-left:30.8pt;margin-top:27.25pt;width:36.8pt;height:34.8pt;z-index:252018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1beJzOwC&#10;AABNBgAADgAAAAAAAAAAAAAAAAA6AgAAZHJzL2Uyb0RvYy54bWxQSwECLQAUAAYACAAAACEAN53B&#10;GLoAAAAhAQAAGQAAAAAAAAAAAAAAAABSBQAAZHJzL19yZWxzL2Uyb0RvYy54bWwucmVsc1BLAQIt&#10;ABQABgAIAAAAIQA+THH/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89F5A2E" w14:textId="78F6244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21760" behindDoc="0" locked="0" layoutInCell="1" allowOverlap="1" wp14:anchorId="15DA2271" wp14:editId="43E3212D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06388</wp:posOffset>
                      </wp:positionV>
                      <wp:extent cx="467248" cy="442127"/>
                      <wp:effectExtent l="0" t="0" r="9525" b="0"/>
                      <wp:wrapNone/>
                      <wp:docPr id="109" name="Rounded Rectangle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2A215CD" id="Rounded Rectangle 109" o:spid="_x0000_s1026" style="position:absolute;margin-left:26.7pt;margin-top:24.15pt;width:36.8pt;height:34.8pt;z-index:252021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AcKY0W7QIAAE0GAAAOAAAAAAAAAAAAAAAAADoCAABk&#10;cnMvZTJvRG9jLnhtbFBLAQItABQABgAIAAAAIQCqJg6+vAAAACEBAAAZAAAAAAAAAAAAAAAAAFMF&#10;AABkcnMvX3JlbHMvZTJvRG9jLnhtbC5yZWxzUEsBAi0AFAAGAAgAAAAhAG7vY6P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001CF492" w14:textId="77777777" w:rsidTr="006B2547">
        <w:tc>
          <w:tcPr>
            <w:tcW w:w="6380" w:type="dxa"/>
            <w:tcBorders>
              <w:bottom w:val="single" w:sz="4" w:space="0" w:color="auto"/>
            </w:tcBorders>
          </w:tcPr>
          <w:p w14:paraId="75A420E5" w14:textId="650A3822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7E2B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3F88D3E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CE4D69D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DC31582" w14:textId="5C156C3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2CE126E4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78BE0560" w14:textId="44899876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6B2547" w:rsidRPr="008D122A" w14:paraId="44AF137E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B92FD07" w14:textId="4BD2045D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فعلی انجام دهنده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00A7FB8" w14:textId="7A0637AE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DD2BAC4" w14:textId="45B7274E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4FE51F00" wp14:editId="7B7C93AF">
                      <wp:simplePos x="0" y="0"/>
                      <wp:positionH relativeFrom="column">
                        <wp:posOffset>119144</wp:posOffset>
                      </wp:positionH>
                      <wp:positionV relativeFrom="paragraph">
                        <wp:posOffset>-4578</wp:posOffset>
                      </wp:positionV>
                      <wp:extent cx="467248" cy="442127"/>
                      <wp:effectExtent l="0" t="0" r="9525" b="0"/>
                      <wp:wrapNone/>
                      <wp:docPr id="104" name="Rounded Rectangle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F7C8603" id="Rounded Rectangle 104" o:spid="_x0000_s1026" style="position:absolute;margin-left:9.4pt;margin-top:-.35pt;width:36.8pt;height:34.8pt;z-index:251995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UgAAA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EEAAAAAFJnaHRsb25nAAABBA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7853DF6B" w14:textId="32FCAF43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3568" behindDoc="0" locked="0" layoutInCell="1" allowOverlap="1" wp14:anchorId="59F0401F" wp14:editId="753AA6B1">
                      <wp:simplePos x="0" y="0"/>
                      <wp:positionH relativeFrom="column">
                        <wp:posOffset>111760</wp:posOffset>
                      </wp:positionH>
                      <wp:positionV relativeFrom="paragraph">
                        <wp:posOffset>37627</wp:posOffset>
                      </wp:positionV>
                      <wp:extent cx="467248" cy="442127"/>
                      <wp:effectExtent l="0" t="0" r="9525" b="0"/>
                      <wp:wrapNone/>
                      <wp:docPr id="105" name="Rounded 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0C52D053" id="Rounded Rectangle 105" o:spid="_x0000_s1026" style="position:absolute;margin-left:8.8pt;margin-top:2.95pt;width:36.8pt;height:34.8pt;z-index:252013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+yu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l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2E6C7B35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31380957" w14:textId="7F5DEB7B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مصوب مسئول انجام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ا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9C027D3" w14:textId="3101E842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BC4B926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4FFA51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388DFB41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855523D" w14:textId="4D9FFE66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5C40CE9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3D426E4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C0E4684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B5C1CC6" w14:textId="35C5BD49" w:rsidR="006B2547" w:rsidRDefault="00870ADB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7C89DD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65C06A4" w14:textId="77777777" w:rsidR="006B2547" w:rsidRPr="008D122A" w:rsidRDefault="006B2547" w:rsidP="006B2547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0496" behindDoc="0" locked="0" layoutInCell="1" allowOverlap="1" wp14:anchorId="4980B394" wp14:editId="6619D9E5">
                      <wp:simplePos x="0" y="0"/>
                      <wp:positionH relativeFrom="column">
                        <wp:posOffset>323215</wp:posOffset>
                      </wp:positionH>
                      <wp:positionV relativeFrom="paragraph">
                        <wp:posOffset>251195</wp:posOffset>
                      </wp:positionV>
                      <wp:extent cx="467248" cy="442127"/>
                      <wp:effectExtent l="0" t="0" r="9525" b="0"/>
                      <wp:wrapNone/>
                      <wp:docPr id="106" name="Rounded 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93F8267" id="Rounded Rectangle 106" o:spid="_x0000_s1026" style="position:absolute;margin-left:25.45pt;margin-top:19.8pt;width:36.8pt;height:34.8pt;z-index:252010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pAb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j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K0SkBvt&#10;AgAATQYAAA4AAAAAAAAAAAAAAAAAOgIAAGRycy9lMm9Eb2MueG1sUEsBAi0AFAAGAAgAAAAhADed&#10;wRi6AAAAIQEAABkAAAAAAAAAAAAAAAAAUwUAAGRycy9fcmVscy9lMm9Eb2MueG1sLnJlbHNQSwEC&#10;LQAUAAYACAAAACEALfwHFtwAAAAJAQAADwAAAAAAAAAAAAAAAABE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3778AA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2015616" behindDoc="0" locked="0" layoutInCell="1" allowOverlap="1" wp14:anchorId="70F8A388" wp14:editId="08C9214D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269031</wp:posOffset>
                      </wp:positionV>
                      <wp:extent cx="467248" cy="442127"/>
                      <wp:effectExtent l="0" t="0" r="9525" b="0"/>
                      <wp:wrapNone/>
                      <wp:docPr id="107" name="Rounded 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F4D117E" id="Rounded Rectangle 107" o:spid="_x0000_s1026" style="position:absolute;margin-left:25.95pt;margin-top:21.2pt;width:36.8pt;height:34.8pt;z-index:25201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jJTB7gIAAE0GAAAOAAAAAAAAAAAAAAAAADoCAABk&#10;cnMvZTJvRG9jLnhtbFBLAQItABQABgAIAAAAIQCqJg6+vAAAACEBAAAZAAAAAAAAAAAAAAAAAFQF&#10;AABkcnMvX3JlbHMvZTJvRG9jLnhtbC5yZWxzUEsBAi0AFAAGAAgAAAAhAH+S3HfgAAAACQEAAA8A&#10;AAAAAAAAAAAAAAAARw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36846326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7DFBA62B" w14:textId="30D9155D" w:rsidR="00870ADB" w:rsidRDefault="00870ADB" w:rsidP="00870AD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مصوب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2A5CB65" w14:textId="42BC9601" w:rsidR="006B2547" w:rsidRPr="008D122A" w:rsidRDefault="006B2547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D78E005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1370340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AEB814D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FDC8BCA" w14:textId="37A28E0E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16B9C95C" w14:textId="69C5D993" w:rsidR="00152BAD" w:rsidRPr="004160B3" w:rsidRDefault="00152BAD" w:rsidP="00044624">
      <w:pPr>
        <w:tabs>
          <w:tab w:val="left" w:pos="3088"/>
        </w:tabs>
        <w:bidi/>
        <w:jc w:val="both"/>
        <w:rPr>
          <w:rFonts w:ascii="Calibri" w:eastAsia="Calibri" w:hAnsi="Calibri" w:cs="Arial"/>
          <w:rtl/>
          <w:lang w:bidi="fa-IR"/>
        </w:rPr>
      </w:pPr>
    </w:p>
    <w:sectPr w:rsidR="00152BAD" w:rsidRPr="004160B3" w:rsidSect="00DB54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Page"/>
      </w:footnotePr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EAAFF" w14:textId="77777777" w:rsidR="00962DF6" w:rsidRDefault="00962DF6" w:rsidP="00456C7A">
      <w:pPr>
        <w:spacing w:after="0" w:line="240" w:lineRule="auto"/>
      </w:pPr>
      <w:r>
        <w:separator/>
      </w:r>
    </w:p>
  </w:endnote>
  <w:endnote w:type="continuationSeparator" w:id="0">
    <w:p w14:paraId="7FA862F4" w14:textId="77777777" w:rsidR="00962DF6" w:rsidRDefault="00962DF6" w:rsidP="00456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85157" w14:textId="77777777" w:rsidR="009E2ABA" w:rsidRDefault="009E2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B Nazanin"/>
        <w:sz w:val="24"/>
        <w:szCs w:val="24"/>
        <w:rtl/>
      </w:rPr>
      <w:id w:val="2032993245"/>
      <w:docPartObj>
        <w:docPartGallery w:val="Page Numbers (Bottom of Page)"/>
        <w:docPartUnique/>
      </w:docPartObj>
    </w:sdtPr>
    <w:sdtContent>
      <w:p w14:paraId="1D9BDE94" w14:textId="656EF4F3" w:rsidR="009E2ABA" w:rsidRPr="00B03809" w:rsidRDefault="009E2ABA" w:rsidP="00E27EC1">
        <w:pPr>
          <w:pStyle w:val="Footer"/>
          <w:bidi/>
          <w:jc w:val="center"/>
          <w:rPr>
            <w:rFonts w:cs="B Nazanin"/>
            <w:sz w:val="24"/>
            <w:szCs w:val="24"/>
          </w:rPr>
        </w:pPr>
        <w:r w:rsidRPr="00B03809">
          <w:rPr>
            <w:rFonts w:cs="B Nazanin"/>
            <w:sz w:val="24"/>
            <w:szCs w:val="24"/>
          </w:rPr>
          <w:fldChar w:fldCharType="begin"/>
        </w:r>
        <w:r w:rsidRPr="00B03809">
          <w:rPr>
            <w:rFonts w:cs="B Nazanin"/>
            <w:sz w:val="24"/>
            <w:szCs w:val="24"/>
          </w:rPr>
          <w:instrText xml:space="preserve"> PAGE   \* MERGEFORMAT </w:instrText>
        </w:r>
        <w:r w:rsidRPr="00B03809">
          <w:rPr>
            <w:rFonts w:cs="B Nazanin"/>
            <w:sz w:val="24"/>
            <w:szCs w:val="24"/>
          </w:rPr>
          <w:fldChar w:fldCharType="separate"/>
        </w:r>
        <w:r w:rsidR="006D5AA0">
          <w:rPr>
            <w:rFonts w:cs="B Nazanin"/>
            <w:noProof/>
            <w:sz w:val="24"/>
            <w:szCs w:val="24"/>
            <w:rtl/>
          </w:rPr>
          <w:t>8</w:t>
        </w:r>
        <w:r w:rsidRPr="00B03809">
          <w:rPr>
            <w:rFonts w:cs="B Nazanin"/>
            <w:noProof/>
            <w:sz w:val="24"/>
            <w:szCs w:val="24"/>
          </w:rPr>
          <w:fldChar w:fldCharType="end"/>
        </w:r>
      </w:p>
    </w:sdtContent>
  </w:sdt>
  <w:p w14:paraId="7FB683DE" w14:textId="77777777" w:rsidR="009E2ABA" w:rsidRPr="00B03809" w:rsidRDefault="009E2ABA" w:rsidP="00E27EC1">
    <w:pPr>
      <w:pStyle w:val="Footer"/>
      <w:bidi/>
      <w:rPr>
        <w:rFonts w:cs="B Nazanin"/>
        <w:sz w:val="24"/>
        <w:szCs w:val="24"/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93A2E" w14:textId="77777777" w:rsidR="009E2ABA" w:rsidRDefault="009E2A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7F841" w14:textId="77777777" w:rsidR="00962DF6" w:rsidRDefault="00962DF6" w:rsidP="00456C7A">
      <w:pPr>
        <w:spacing w:after="0" w:line="240" w:lineRule="auto"/>
      </w:pPr>
      <w:r>
        <w:separator/>
      </w:r>
    </w:p>
  </w:footnote>
  <w:footnote w:type="continuationSeparator" w:id="0">
    <w:p w14:paraId="3A45E2EF" w14:textId="77777777" w:rsidR="00962DF6" w:rsidRDefault="00962DF6" w:rsidP="00456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AFA5F" w14:textId="77777777" w:rsidR="009E2ABA" w:rsidRDefault="009E2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B24486" w14:textId="77777777" w:rsidR="009E2ABA" w:rsidRDefault="009E2A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83969" w14:textId="77777777" w:rsidR="009E2ABA" w:rsidRDefault="009E2A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3612A"/>
    <w:multiLevelType w:val="hybridMultilevel"/>
    <w:tmpl w:val="5DA63016"/>
    <w:lvl w:ilvl="0" w:tplc="2D6AC222">
      <w:start w:val="1"/>
      <w:numFmt w:val="decimal"/>
      <w:lvlText w:val="%1-"/>
      <w:lvlJc w:val="left"/>
      <w:pPr>
        <w:ind w:left="720" w:hanging="360"/>
      </w:pPr>
      <w:rPr>
        <w:rFonts w:cs="B Nazani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70E0E"/>
    <w:multiLevelType w:val="hybridMultilevel"/>
    <w:tmpl w:val="2D6CE7D4"/>
    <w:lvl w:ilvl="0" w:tplc="51A8F5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07EE9"/>
    <w:multiLevelType w:val="hybridMultilevel"/>
    <w:tmpl w:val="EBC6A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12A71"/>
    <w:multiLevelType w:val="hybridMultilevel"/>
    <w:tmpl w:val="D4B4AD1C"/>
    <w:lvl w:ilvl="0" w:tplc="BA1C399A">
      <w:start w:val="1"/>
      <w:numFmt w:val="decimal"/>
      <w:lvlText w:val="%1-"/>
      <w:lvlJc w:val="left"/>
      <w:pPr>
        <w:ind w:left="464" w:hanging="360"/>
      </w:pPr>
      <w:rPr>
        <w:rFonts w:ascii="Calibri" w:eastAsia="Calibri" w:hAnsi="Calibri" w:cs="B Nazanin"/>
      </w:rPr>
    </w:lvl>
    <w:lvl w:ilvl="1" w:tplc="0409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abstractNum w:abstractNumId="4" w15:restartNumberingAfterBreak="0">
    <w:nsid w:val="1D4A61F4"/>
    <w:multiLevelType w:val="hybridMultilevel"/>
    <w:tmpl w:val="148699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DB3A0C"/>
    <w:multiLevelType w:val="hybridMultilevel"/>
    <w:tmpl w:val="71C2AC4E"/>
    <w:lvl w:ilvl="0" w:tplc="443E697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E5A5D"/>
    <w:multiLevelType w:val="hybridMultilevel"/>
    <w:tmpl w:val="72523756"/>
    <w:lvl w:ilvl="0" w:tplc="B6264B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3A2DDD"/>
    <w:multiLevelType w:val="hybridMultilevel"/>
    <w:tmpl w:val="863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50245"/>
    <w:multiLevelType w:val="hybridMultilevel"/>
    <w:tmpl w:val="AAB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47CAB"/>
    <w:multiLevelType w:val="hybridMultilevel"/>
    <w:tmpl w:val="E6307DAC"/>
    <w:lvl w:ilvl="0" w:tplc="50C89086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EF3DCC"/>
    <w:multiLevelType w:val="multilevel"/>
    <w:tmpl w:val="5BC40814"/>
    <w:lvl w:ilvl="0">
      <w:start w:val="25"/>
      <w:numFmt w:val="decimal"/>
      <w:lvlText w:val="%1-"/>
      <w:lvlJc w:val="left"/>
      <w:pPr>
        <w:ind w:left="495" w:hanging="495"/>
      </w:pPr>
      <w:rPr>
        <w:rFonts w:cs="B Nazanin" w:hint="default"/>
        <w:i w:val="0"/>
        <w:iCs w:val="0"/>
        <w:color w:val="auto"/>
        <w:sz w:val="24"/>
        <w:szCs w:val="24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Nazanin"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cs="B Nazanin"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cs="B Nazanin"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B Nazanin"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cs="B Nazanin"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B Nazanin"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cs="B Nazanin"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cs="B Nazanin" w:hint="default"/>
      </w:rPr>
    </w:lvl>
  </w:abstractNum>
  <w:abstractNum w:abstractNumId="11" w15:restartNumberingAfterBreak="0">
    <w:nsid w:val="6D7F62B3"/>
    <w:multiLevelType w:val="hybridMultilevel"/>
    <w:tmpl w:val="7B8ACDB6"/>
    <w:lvl w:ilvl="0" w:tplc="BB2886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27037A"/>
    <w:multiLevelType w:val="hybridMultilevel"/>
    <w:tmpl w:val="9B801096"/>
    <w:lvl w:ilvl="0" w:tplc="AE4E56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527760">
    <w:abstractNumId w:val="6"/>
  </w:num>
  <w:num w:numId="2" w16cid:durableId="296958095">
    <w:abstractNumId w:val="11"/>
  </w:num>
  <w:num w:numId="3" w16cid:durableId="1424960708">
    <w:abstractNumId w:val="0"/>
  </w:num>
  <w:num w:numId="4" w16cid:durableId="45027770">
    <w:abstractNumId w:val="7"/>
  </w:num>
  <w:num w:numId="5" w16cid:durableId="1125347084">
    <w:abstractNumId w:val="10"/>
  </w:num>
  <w:num w:numId="6" w16cid:durableId="529882655">
    <w:abstractNumId w:val="9"/>
  </w:num>
  <w:num w:numId="7" w16cid:durableId="1505702025">
    <w:abstractNumId w:val="3"/>
  </w:num>
  <w:num w:numId="8" w16cid:durableId="1631787939">
    <w:abstractNumId w:val="4"/>
  </w:num>
  <w:num w:numId="9" w16cid:durableId="1646857473">
    <w:abstractNumId w:val="1"/>
  </w:num>
  <w:num w:numId="10" w16cid:durableId="1282154266">
    <w:abstractNumId w:val="8"/>
  </w:num>
  <w:num w:numId="11" w16cid:durableId="1168446486">
    <w:abstractNumId w:val="2"/>
  </w:num>
  <w:num w:numId="12" w16cid:durableId="537813731">
    <w:abstractNumId w:val="12"/>
  </w:num>
  <w:num w:numId="13" w16cid:durableId="20478261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ocumentProtection w:edit="trackedChanges" w:enforcement="1" w:cryptProviderType="rsaAES" w:cryptAlgorithmClass="hash" w:cryptAlgorithmType="typeAny" w:cryptAlgorithmSid="14" w:cryptSpinCount="100000" w:hash="etxVkcJRofoW35PJgZpwHXevyPPo+C/T77rC3g1XrJn6M0OsqWFpRXwOV8C0CDjRToadDconZtjmeeJfhIxEWA==" w:salt="1sSpfdoBxMmtsnYm7lW08Q==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sLC0NDC0NLYwNDVU0lEKTi0uzszPAykwrAUAGWI4iCwAAAA="/>
  </w:docVars>
  <w:rsids>
    <w:rsidRoot w:val="00D07896"/>
    <w:rsid w:val="0000152F"/>
    <w:rsid w:val="00002160"/>
    <w:rsid w:val="00003426"/>
    <w:rsid w:val="000058B9"/>
    <w:rsid w:val="00006F0B"/>
    <w:rsid w:val="00010A37"/>
    <w:rsid w:val="00011733"/>
    <w:rsid w:val="00011E5E"/>
    <w:rsid w:val="00012ADF"/>
    <w:rsid w:val="00014DDD"/>
    <w:rsid w:val="00016141"/>
    <w:rsid w:val="00025F55"/>
    <w:rsid w:val="00030949"/>
    <w:rsid w:val="0003112E"/>
    <w:rsid w:val="00031A3B"/>
    <w:rsid w:val="000336A5"/>
    <w:rsid w:val="000337E5"/>
    <w:rsid w:val="0003461C"/>
    <w:rsid w:val="00035702"/>
    <w:rsid w:val="00041151"/>
    <w:rsid w:val="00041881"/>
    <w:rsid w:val="000427B5"/>
    <w:rsid w:val="00043010"/>
    <w:rsid w:val="00043ECD"/>
    <w:rsid w:val="00044624"/>
    <w:rsid w:val="00046140"/>
    <w:rsid w:val="000509A2"/>
    <w:rsid w:val="00053C0A"/>
    <w:rsid w:val="00062C23"/>
    <w:rsid w:val="00062EB5"/>
    <w:rsid w:val="00064C7C"/>
    <w:rsid w:val="00064F1D"/>
    <w:rsid w:val="0006506C"/>
    <w:rsid w:val="00065861"/>
    <w:rsid w:val="00067B1D"/>
    <w:rsid w:val="000732FA"/>
    <w:rsid w:val="00074B72"/>
    <w:rsid w:val="00076365"/>
    <w:rsid w:val="00076491"/>
    <w:rsid w:val="00077253"/>
    <w:rsid w:val="0007774F"/>
    <w:rsid w:val="00077A4F"/>
    <w:rsid w:val="0008289B"/>
    <w:rsid w:val="000858D9"/>
    <w:rsid w:val="00090150"/>
    <w:rsid w:val="0009294B"/>
    <w:rsid w:val="00092E5B"/>
    <w:rsid w:val="00093F7B"/>
    <w:rsid w:val="00096EAA"/>
    <w:rsid w:val="00097948"/>
    <w:rsid w:val="000A0CE9"/>
    <w:rsid w:val="000A252B"/>
    <w:rsid w:val="000A342E"/>
    <w:rsid w:val="000A6EFC"/>
    <w:rsid w:val="000A71DF"/>
    <w:rsid w:val="000A79A6"/>
    <w:rsid w:val="000B3270"/>
    <w:rsid w:val="000B332B"/>
    <w:rsid w:val="000B4688"/>
    <w:rsid w:val="000C1842"/>
    <w:rsid w:val="000C2338"/>
    <w:rsid w:val="000C4690"/>
    <w:rsid w:val="000D5514"/>
    <w:rsid w:val="000E0124"/>
    <w:rsid w:val="000E3470"/>
    <w:rsid w:val="000E417D"/>
    <w:rsid w:val="000E624F"/>
    <w:rsid w:val="000E6558"/>
    <w:rsid w:val="000E6945"/>
    <w:rsid w:val="000F3D97"/>
    <w:rsid w:val="00103F34"/>
    <w:rsid w:val="00104B31"/>
    <w:rsid w:val="0010573C"/>
    <w:rsid w:val="001060AF"/>
    <w:rsid w:val="00110F37"/>
    <w:rsid w:val="00111B1A"/>
    <w:rsid w:val="00111DC0"/>
    <w:rsid w:val="00113790"/>
    <w:rsid w:val="001158E0"/>
    <w:rsid w:val="001170A3"/>
    <w:rsid w:val="001208D8"/>
    <w:rsid w:val="00122696"/>
    <w:rsid w:val="00122D3C"/>
    <w:rsid w:val="00123040"/>
    <w:rsid w:val="00131583"/>
    <w:rsid w:val="00131DBD"/>
    <w:rsid w:val="0013345A"/>
    <w:rsid w:val="00133CF3"/>
    <w:rsid w:val="00133D08"/>
    <w:rsid w:val="00133EA7"/>
    <w:rsid w:val="00134446"/>
    <w:rsid w:val="00140701"/>
    <w:rsid w:val="00142E61"/>
    <w:rsid w:val="00144825"/>
    <w:rsid w:val="001457C4"/>
    <w:rsid w:val="00145C3C"/>
    <w:rsid w:val="001465B9"/>
    <w:rsid w:val="00147FB5"/>
    <w:rsid w:val="001503B9"/>
    <w:rsid w:val="00150757"/>
    <w:rsid w:val="001521C4"/>
    <w:rsid w:val="00152BAD"/>
    <w:rsid w:val="00152D8A"/>
    <w:rsid w:val="00156325"/>
    <w:rsid w:val="00156971"/>
    <w:rsid w:val="0015725F"/>
    <w:rsid w:val="00162616"/>
    <w:rsid w:val="00162623"/>
    <w:rsid w:val="0016266D"/>
    <w:rsid w:val="001638CC"/>
    <w:rsid w:val="0016416E"/>
    <w:rsid w:val="00165745"/>
    <w:rsid w:val="00170035"/>
    <w:rsid w:val="00170558"/>
    <w:rsid w:val="001707E9"/>
    <w:rsid w:val="00174B2F"/>
    <w:rsid w:val="00176547"/>
    <w:rsid w:val="00182963"/>
    <w:rsid w:val="00183974"/>
    <w:rsid w:val="0018535E"/>
    <w:rsid w:val="001916B7"/>
    <w:rsid w:val="00191AB1"/>
    <w:rsid w:val="00191E1D"/>
    <w:rsid w:val="001930CD"/>
    <w:rsid w:val="001959BD"/>
    <w:rsid w:val="00195C87"/>
    <w:rsid w:val="001A4B2C"/>
    <w:rsid w:val="001A522F"/>
    <w:rsid w:val="001A6CD2"/>
    <w:rsid w:val="001A7711"/>
    <w:rsid w:val="001B239D"/>
    <w:rsid w:val="001B5CC5"/>
    <w:rsid w:val="001C0370"/>
    <w:rsid w:val="001C1207"/>
    <w:rsid w:val="001C33E0"/>
    <w:rsid w:val="001C3C79"/>
    <w:rsid w:val="001C7878"/>
    <w:rsid w:val="001D034A"/>
    <w:rsid w:val="001D45F3"/>
    <w:rsid w:val="001D519C"/>
    <w:rsid w:val="001D68E8"/>
    <w:rsid w:val="001D7511"/>
    <w:rsid w:val="001E4D16"/>
    <w:rsid w:val="001E779E"/>
    <w:rsid w:val="001E7B14"/>
    <w:rsid w:val="001F01BA"/>
    <w:rsid w:val="001F1D25"/>
    <w:rsid w:val="0020002B"/>
    <w:rsid w:val="00201E45"/>
    <w:rsid w:val="00203ED1"/>
    <w:rsid w:val="00205539"/>
    <w:rsid w:val="00205F8A"/>
    <w:rsid w:val="00206447"/>
    <w:rsid w:val="002069B2"/>
    <w:rsid w:val="002121D9"/>
    <w:rsid w:val="00213853"/>
    <w:rsid w:val="00216C7C"/>
    <w:rsid w:val="00221B74"/>
    <w:rsid w:val="00221C07"/>
    <w:rsid w:val="00223997"/>
    <w:rsid w:val="00224CC9"/>
    <w:rsid w:val="002252D7"/>
    <w:rsid w:val="00226471"/>
    <w:rsid w:val="002312CB"/>
    <w:rsid w:val="00240863"/>
    <w:rsid w:val="00242A1A"/>
    <w:rsid w:val="002435B4"/>
    <w:rsid w:val="002438B0"/>
    <w:rsid w:val="00245885"/>
    <w:rsid w:val="00245AFB"/>
    <w:rsid w:val="00247B61"/>
    <w:rsid w:val="002519F0"/>
    <w:rsid w:val="00252426"/>
    <w:rsid w:val="002525CE"/>
    <w:rsid w:val="0025288D"/>
    <w:rsid w:val="0025528C"/>
    <w:rsid w:val="002617AB"/>
    <w:rsid w:val="00262A81"/>
    <w:rsid w:val="00262CBB"/>
    <w:rsid w:val="0026352B"/>
    <w:rsid w:val="00265D5A"/>
    <w:rsid w:val="00267677"/>
    <w:rsid w:val="00267D74"/>
    <w:rsid w:val="00273E07"/>
    <w:rsid w:val="00274677"/>
    <w:rsid w:val="0027517A"/>
    <w:rsid w:val="00276A9E"/>
    <w:rsid w:val="002805CF"/>
    <w:rsid w:val="00285000"/>
    <w:rsid w:val="00285824"/>
    <w:rsid w:val="002865FB"/>
    <w:rsid w:val="002906C6"/>
    <w:rsid w:val="00292AC4"/>
    <w:rsid w:val="002934DA"/>
    <w:rsid w:val="00294099"/>
    <w:rsid w:val="002945B0"/>
    <w:rsid w:val="00295050"/>
    <w:rsid w:val="00296254"/>
    <w:rsid w:val="00296525"/>
    <w:rsid w:val="002973E3"/>
    <w:rsid w:val="002A2E59"/>
    <w:rsid w:val="002A6C89"/>
    <w:rsid w:val="002A728D"/>
    <w:rsid w:val="002B1F8B"/>
    <w:rsid w:val="002B556D"/>
    <w:rsid w:val="002B7214"/>
    <w:rsid w:val="002B7DEF"/>
    <w:rsid w:val="002C2A40"/>
    <w:rsid w:val="002C4EE1"/>
    <w:rsid w:val="002C4FE4"/>
    <w:rsid w:val="002D1AEB"/>
    <w:rsid w:val="002D2A8E"/>
    <w:rsid w:val="002E0AB5"/>
    <w:rsid w:val="002E0C10"/>
    <w:rsid w:val="002E0D6D"/>
    <w:rsid w:val="002E1301"/>
    <w:rsid w:val="002E14CB"/>
    <w:rsid w:val="002E2ED1"/>
    <w:rsid w:val="002E4D15"/>
    <w:rsid w:val="002E4D6B"/>
    <w:rsid w:val="002E6E5E"/>
    <w:rsid w:val="002E7C21"/>
    <w:rsid w:val="002F0513"/>
    <w:rsid w:val="002F3EAE"/>
    <w:rsid w:val="0030637C"/>
    <w:rsid w:val="00307920"/>
    <w:rsid w:val="00310B6B"/>
    <w:rsid w:val="00317537"/>
    <w:rsid w:val="003179DB"/>
    <w:rsid w:val="003225F0"/>
    <w:rsid w:val="003243FF"/>
    <w:rsid w:val="003261D9"/>
    <w:rsid w:val="0032672D"/>
    <w:rsid w:val="00327020"/>
    <w:rsid w:val="0033051D"/>
    <w:rsid w:val="00332C1C"/>
    <w:rsid w:val="0033525E"/>
    <w:rsid w:val="0033583D"/>
    <w:rsid w:val="00341500"/>
    <w:rsid w:val="00341D67"/>
    <w:rsid w:val="00350669"/>
    <w:rsid w:val="00351321"/>
    <w:rsid w:val="003615C8"/>
    <w:rsid w:val="00362EB7"/>
    <w:rsid w:val="0036674A"/>
    <w:rsid w:val="00366D4E"/>
    <w:rsid w:val="00371666"/>
    <w:rsid w:val="00376691"/>
    <w:rsid w:val="00376711"/>
    <w:rsid w:val="00380339"/>
    <w:rsid w:val="003819C4"/>
    <w:rsid w:val="00382C0C"/>
    <w:rsid w:val="00383683"/>
    <w:rsid w:val="0038465E"/>
    <w:rsid w:val="00384DF4"/>
    <w:rsid w:val="003910C1"/>
    <w:rsid w:val="003910C8"/>
    <w:rsid w:val="00393BFD"/>
    <w:rsid w:val="00394DE1"/>
    <w:rsid w:val="0039730E"/>
    <w:rsid w:val="003A0ABA"/>
    <w:rsid w:val="003A34EA"/>
    <w:rsid w:val="003A3A4E"/>
    <w:rsid w:val="003A4FA3"/>
    <w:rsid w:val="003A510C"/>
    <w:rsid w:val="003A63EC"/>
    <w:rsid w:val="003B02E6"/>
    <w:rsid w:val="003B1146"/>
    <w:rsid w:val="003B1C12"/>
    <w:rsid w:val="003B2E5C"/>
    <w:rsid w:val="003B3532"/>
    <w:rsid w:val="003B6E64"/>
    <w:rsid w:val="003B717C"/>
    <w:rsid w:val="003C0DD8"/>
    <w:rsid w:val="003C1AF6"/>
    <w:rsid w:val="003C1D03"/>
    <w:rsid w:val="003C49AD"/>
    <w:rsid w:val="003C52AE"/>
    <w:rsid w:val="003C603B"/>
    <w:rsid w:val="003C78FC"/>
    <w:rsid w:val="003C7E93"/>
    <w:rsid w:val="003D1888"/>
    <w:rsid w:val="003D351E"/>
    <w:rsid w:val="003D5696"/>
    <w:rsid w:val="003E1644"/>
    <w:rsid w:val="003E3C19"/>
    <w:rsid w:val="003E54BE"/>
    <w:rsid w:val="003F0068"/>
    <w:rsid w:val="003F1CDF"/>
    <w:rsid w:val="003F5D3A"/>
    <w:rsid w:val="00404E56"/>
    <w:rsid w:val="0041012B"/>
    <w:rsid w:val="004114E0"/>
    <w:rsid w:val="00413801"/>
    <w:rsid w:val="004149A7"/>
    <w:rsid w:val="00414E16"/>
    <w:rsid w:val="004152D8"/>
    <w:rsid w:val="00415CA6"/>
    <w:rsid w:val="00415CB7"/>
    <w:rsid w:val="004160B3"/>
    <w:rsid w:val="0042335A"/>
    <w:rsid w:val="004242A4"/>
    <w:rsid w:val="004262EF"/>
    <w:rsid w:val="00426358"/>
    <w:rsid w:val="004301C6"/>
    <w:rsid w:val="00432713"/>
    <w:rsid w:val="004334F9"/>
    <w:rsid w:val="00435A65"/>
    <w:rsid w:val="00436F3F"/>
    <w:rsid w:val="0044235D"/>
    <w:rsid w:val="00442A48"/>
    <w:rsid w:val="004450BD"/>
    <w:rsid w:val="004450E1"/>
    <w:rsid w:val="00451F7F"/>
    <w:rsid w:val="004523F5"/>
    <w:rsid w:val="004524CC"/>
    <w:rsid w:val="004525DA"/>
    <w:rsid w:val="004536F3"/>
    <w:rsid w:val="00453AB4"/>
    <w:rsid w:val="004563AB"/>
    <w:rsid w:val="00456C7A"/>
    <w:rsid w:val="00462FED"/>
    <w:rsid w:val="0046572A"/>
    <w:rsid w:val="00465A0B"/>
    <w:rsid w:val="0046688C"/>
    <w:rsid w:val="004708AC"/>
    <w:rsid w:val="00473068"/>
    <w:rsid w:val="0047395F"/>
    <w:rsid w:val="00473D1D"/>
    <w:rsid w:val="00473EFE"/>
    <w:rsid w:val="0048226C"/>
    <w:rsid w:val="00485447"/>
    <w:rsid w:val="00486329"/>
    <w:rsid w:val="004876E2"/>
    <w:rsid w:val="00496242"/>
    <w:rsid w:val="004978CB"/>
    <w:rsid w:val="004A7540"/>
    <w:rsid w:val="004B12AE"/>
    <w:rsid w:val="004B45E4"/>
    <w:rsid w:val="004B5B68"/>
    <w:rsid w:val="004C0F33"/>
    <w:rsid w:val="004C1683"/>
    <w:rsid w:val="004D0C97"/>
    <w:rsid w:val="004D4840"/>
    <w:rsid w:val="004D571E"/>
    <w:rsid w:val="004E03B0"/>
    <w:rsid w:val="004E4A0B"/>
    <w:rsid w:val="004F006B"/>
    <w:rsid w:val="005008AA"/>
    <w:rsid w:val="00501A63"/>
    <w:rsid w:val="00503026"/>
    <w:rsid w:val="00503865"/>
    <w:rsid w:val="005051BF"/>
    <w:rsid w:val="00510A2C"/>
    <w:rsid w:val="00510F7D"/>
    <w:rsid w:val="00513978"/>
    <w:rsid w:val="00514678"/>
    <w:rsid w:val="0051799F"/>
    <w:rsid w:val="0052003F"/>
    <w:rsid w:val="005222BE"/>
    <w:rsid w:val="00523D2D"/>
    <w:rsid w:val="00524DD4"/>
    <w:rsid w:val="005324D5"/>
    <w:rsid w:val="0053254C"/>
    <w:rsid w:val="00534A8C"/>
    <w:rsid w:val="00546ABE"/>
    <w:rsid w:val="00547BBA"/>
    <w:rsid w:val="00547C17"/>
    <w:rsid w:val="005511B5"/>
    <w:rsid w:val="005519FB"/>
    <w:rsid w:val="005531ED"/>
    <w:rsid w:val="005565A1"/>
    <w:rsid w:val="0055724C"/>
    <w:rsid w:val="0056242A"/>
    <w:rsid w:val="005626B7"/>
    <w:rsid w:val="00573A92"/>
    <w:rsid w:val="00574939"/>
    <w:rsid w:val="005759F2"/>
    <w:rsid w:val="0057614C"/>
    <w:rsid w:val="00576744"/>
    <w:rsid w:val="00577ACE"/>
    <w:rsid w:val="005850F0"/>
    <w:rsid w:val="00586B31"/>
    <w:rsid w:val="00587570"/>
    <w:rsid w:val="0059016E"/>
    <w:rsid w:val="005906CC"/>
    <w:rsid w:val="00591587"/>
    <w:rsid w:val="00593E10"/>
    <w:rsid w:val="00594BEA"/>
    <w:rsid w:val="0059610C"/>
    <w:rsid w:val="005963E4"/>
    <w:rsid w:val="005A3268"/>
    <w:rsid w:val="005A33A7"/>
    <w:rsid w:val="005A58FB"/>
    <w:rsid w:val="005A5C26"/>
    <w:rsid w:val="005A7776"/>
    <w:rsid w:val="005B32B8"/>
    <w:rsid w:val="005B4250"/>
    <w:rsid w:val="005B4A23"/>
    <w:rsid w:val="005B5A27"/>
    <w:rsid w:val="005B5DDD"/>
    <w:rsid w:val="005C2AC9"/>
    <w:rsid w:val="005C46D9"/>
    <w:rsid w:val="005C7906"/>
    <w:rsid w:val="005C7FA9"/>
    <w:rsid w:val="005D065C"/>
    <w:rsid w:val="005D1C9F"/>
    <w:rsid w:val="005D2067"/>
    <w:rsid w:val="005D6AC6"/>
    <w:rsid w:val="005D7189"/>
    <w:rsid w:val="005D71A7"/>
    <w:rsid w:val="005D79D8"/>
    <w:rsid w:val="005E19FD"/>
    <w:rsid w:val="005E2F3F"/>
    <w:rsid w:val="005E4211"/>
    <w:rsid w:val="005E716B"/>
    <w:rsid w:val="005E7DAC"/>
    <w:rsid w:val="005F2612"/>
    <w:rsid w:val="005F397A"/>
    <w:rsid w:val="005F4335"/>
    <w:rsid w:val="005F6107"/>
    <w:rsid w:val="005F634B"/>
    <w:rsid w:val="00601F41"/>
    <w:rsid w:val="00603698"/>
    <w:rsid w:val="006068E0"/>
    <w:rsid w:val="00611057"/>
    <w:rsid w:val="006112A4"/>
    <w:rsid w:val="006118DE"/>
    <w:rsid w:val="006118F1"/>
    <w:rsid w:val="006136A4"/>
    <w:rsid w:val="00617704"/>
    <w:rsid w:val="00617988"/>
    <w:rsid w:val="0062011B"/>
    <w:rsid w:val="0062149B"/>
    <w:rsid w:val="00623059"/>
    <w:rsid w:val="006235D5"/>
    <w:rsid w:val="00631A2E"/>
    <w:rsid w:val="00634DCC"/>
    <w:rsid w:val="00635BD4"/>
    <w:rsid w:val="00643314"/>
    <w:rsid w:val="006466B7"/>
    <w:rsid w:val="00650FBA"/>
    <w:rsid w:val="006516E9"/>
    <w:rsid w:val="00653E9E"/>
    <w:rsid w:val="00654277"/>
    <w:rsid w:val="00655EE8"/>
    <w:rsid w:val="00656769"/>
    <w:rsid w:val="00660505"/>
    <w:rsid w:val="0066075B"/>
    <w:rsid w:val="00664428"/>
    <w:rsid w:val="006665A9"/>
    <w:rsid w:val="00670CE3"/>
    <w:rsid w:val="00674AB7"/>
    <w:rsid w:val="00674D65"/>
    <w:rsid w:val="006767FF"/>
    <w:rsid w:val="00676C1F"/>
    <w:rsid w:val="0067705F"/>
    <w:rsid w:val="00677A33"/>
    <w:rsid w:val="006815BC"/>
    <w:rsid w:val="00681FA2"/>
    <w:rsid w:val="00682EC4"/>
    <w:rsid w:val="006830DD"/>
    <w:rsid w:val="00684A67"/>
    <w:rsid w:val="00685362"/>
    <w:rsid w:val="00687609"/>
    <w:rsid w:val="0069320E"/>
    <w:rsid w:val="00693248"/>
    <w:rsid w:val="006A2C45"/>
    <w:rsid w:val="006A54EA"/>
    <w:rsid w:val="006A67F4"/>
    <w:rsid w:val="006B171E"/>
    <w:rsid w:val="006B218B"/>
    <w:rsid w:val="006B2547"/>
    <w:rsid w:val="006B41EC"/>
    <w:rsid w:val="006B6998"/>
    <w:rsid w:val="006B6B24"/>
    <w:rsid w:val="006C28FF"/>
    <w:rsid w:val="006C3104"/>
    <w:rsid w:val="006C3329"/>
    <w:rsid w:val="006C3CA4"/>
    <w:rsid w:val="006C41AE"/>
    <w:rsid w:val="006C5DCA"/>
    <w:rsid w:val="006C7D0F"/>
    <w:rsid w:val="006D1016"/>
    <w:rsid w:val="006D5AA0"/>
    <w:rsid w:val="006D649A"/>
    <w:rsid w:val="006D66A2"/>
    <w:rsid w:val="006E1901"/>
    <w:rsid w:val="006E194A"/>
    <w:rsid w:val="006E1D2A"/>
    <w:rsid w:val="006E5752"/>
    <w:rsid w:val="006E658E"/>
    <w:rsid w:val="006E684A"/>
    <w:rsid w:val="006E6CCB"/>
    <w:rsid w:val="006E70A5"/>
    <w:rsid w:val="006F583D"/>
    <w:rsid w:val="007014AB"/>
    <w:rsid w:val="007016D5"/>
    <w:rsid w:val="00702A24"/>
    <w:rsid w:val="00706763"/>
    <w:rsid w:val="00711DEF"/>
    <w:rsid w:val="007127FA"/>
    <w:rsid w:val="00712F16"/>
    <w:rsid w:val="00717680"/>
    <w:rsid w:val="00723663"/>
    <w:rsid w:val="00726D53"/>
    <w:rsid w:val="0072727A"/>
    <w:rsid w:val="00727413"/>
    <w:rsid w:val="00730868"/>
    <w:rsid w:val="0073449D"/>
    <w:rsid w:val="00740890"/>
    <w:rsid w:val="00741053"/>
    <w:rsid w:val="00743A18"/>
    <w:rsid w:val="00744548"/>
    <w:rsid w:val="0074513B"/>
    <w:rsid w:val="0075474A"/>
    <w:rsid w:val="00756F91"/>
    <w:rsid w:val="00760A8C"/>
    <w:rsid w:val="00762747"/>
    <w:rsid w:val="00763ECE"/>
    <w:rsid w:val="00765AD5"/>
    <w:rsid w:val="00767352"/>
    <w:rsid w:val="007768F0"/>
    <w:rsid w:val="007775B8"/>
    <w:rsid w:val="00783849"/>
    <w:rsid w:val="00783EF1"/>
    <w:rsid w:val="0078451D"/>
    <w:rsid w:val="00786B75"/>
    <w:rsid w:val="007910B4"/>
    <w:rsid w:val="00795622"/>
    <w:rsid w:val="00795AFC"/>
    <w:rsid w:val="0079743C"/>
    <w:rsid w:val="007A02D5"/>
    <w:rsid w:val="007A5367"/>
    <w:rsid w:val="007A7E8D"/>
    <w:rsid w:val="007B329B"/>
    <w:rsid w:val="007B5F25"/>
    <w:rsid w:val="007B6A70"/>
    <w:rsid w:val="007C0796"/>
    <w:rsid w:val="007C0FE2"/>
    <w:rsid w:val="007C266D"/>
    <w:rsid w:val="007C2F23"/>
    <w:rsid w:val="007C3A64"/>
    <w:rsid w:val="007D1550"/>
    <w:rsid w:val="007D623E"/>
    <w:rsid w:val="007E0D65"/>
    <w:rsid w:val="007E15AC"/>
    <w:rsid w:val="007E28EE"/>
    <w:rsid w:val="007E2B1D"/>
    <w:rsid w:val="007E2B7A"/>
    <w:rsid w:val="007E5A5C"/>
    <w:rsid w:val="007E5AE8"/>
    <w:rsid w:val="007E5C71"/>
    <w:rsid w:val="007F0792"/>
    <w:rsid w:val="007F2F52"/>
    <w:rsid w:val="007F51CD"/>
    <w:rsid w:val="00802484"/>
    <w:rsid w:val="0081638B"/>
    <w:rsid w:val="00821301"/>
    <w:rsid w:val="00823A8D"/>
    <w:rsid w:val="008250EC"/>
    <w:rsid w:val="008429F7"/>
    <w:rsid w:val="008437B5"/>
    <w:rsid w:val="0084397B"/>
    <w:rsid w:val="00846D44"/>
    <w:rsid w:val="00851034"/>
    <w:rsid w:val="008551F5"/>
    <w:rsid w:val="008558E1"/>
    <w:rsid w:val="0085665D"/>
    <w:rsid w:val="008567B2"/>
    <w:rsid w:val="008637BD"/>
    <w:rsid w:val="00867ACA"/>
    <w:rsid w:val="00870ADB"/>
    <w:rsid w:val="00871C6E"/>
    <w:rsid w:val="008724C1"/>
    <w:rsid w:val="00874031"/>
    <w:rsid w:val="00876C3E"/>
    <w:rsid w:val="00877EC5"/>
    <w:rsid w:val="008800C1"/>
    <w:rsid w:val="008821F3"/>
    <w:rsid w:val="00884681"/>
    <w:rsid w:val="0088676F"/>
    <w:rsid w:val="00890498"/>
    <w:rsid w:val="0089092D"/>
    <w:rsid w:val="00894E0D"/>
    <w:rsid w:val="008959B7"/>
    <w:rsid w:val="008A0ACA"/>
    <w:rsid w:val="008A363D"/>
    <w:rsid w:val="008A3FE9"/>
    <w:rsid w:val="008B0044"/>
    <w:rsid w:val="008B06E0"/>
    <w:rsid w:val="008B1812"/>
    <w:rsid w:val="008B391E"/>
    <w:rsid w:val="008B3E18"/>
    <w:rsid w:val="008B4A90"/>
    <w:rsid w:val="008B5D5E"/>
    <w:rsid w:val="008C21FC"/>
    <w:rsid w:val="008C2CCF"/>
    <w:rsid w:val="008C3325"/>
    <w:rsid w:val="008C3500"/>
    <w:rsid w:val="008C39E6"/>
    <w:rsid w:val="008C4567"/>
    <w:rsid w:val="008C7817"/>
    <w:rsid w:val="008D122A"/>
    <w:rsid w:val="008D2345"/>
    <w:rsid w:val="008D56D3"/>
    <w:rsid w:val="008D7A66"/>
    <w:rsid w:val="008E20BA"/>
    <w:rsid w:val="008E26E1"/>
    <w:rsid w:val="008E49BC"/>
    <w:rsid w:val="008E7C5E"/>
    <w:rsid w:val="008E7E5D"/>
    <w:rsid w:val="008F0CDB"/>
    <w:rsid w:val="008F337F"/>
    <w:rsid w:val="008F34E1"/>
    <w:rsid w:val="008F3527"/>
    <w:rsid w:val="008F3AA3"/>
    <w:rsid w:val="008F3F7C"/>
    <w:rsid w:val="008F6687"/>
    <w:rsid w:val="00900AF6"/>
    <w:rsid w:val="00902A1B"/>
    <w:rsid w:val="00902EB0"/>
    <w:rsid w:val="0090435F"/>
    <w:rsid w:val="009144DD"/>
    <w:rsid w:val="009168B0"/>
    <w:rsid w:val="00917821"/>
    <w:rsid w:val="00920A47"/>
    <w:rsid w:val="00921FA0"/>
    <w:rsid w:val="009235DD"/>
    <w:rsid w:val="00925B27"/>
    <w:rsid w:val="00926371"/>
    <w:rsid w:val="00926B8B"/>
    <w:rsid w:val="00934F95"/>
    <w:rsid w:val="00940887"/>
    <w:rsid w:val="009478D8"/>
    <w:rsid w:val="00950D8C"/>
    <w:rsid w:val="00951826"/>
    <w:rsid w:val="00956720"/>
    <w:rsid w:val="00957CE4"/>
    <w:rsid w:val="00961314"/>
    <w:rsid w:val="00962DF6"/>
    <w:rsid w:val="0096475E"/>
    <w:rsid w:val="00965620"/>
    <w:rsid w:val="00967183"/>
    <w:rsid w:val="00970A8B"/>
    <w:rsid w:val="00971BC3"/>
    <w:rsid w:val="00976E0B"/>
    <w:rsid w:val="00977659"/>
    <w:rsid w:val="0098355C"/>
    <w:rsid w:val="00983C44"/>
    <w:rsid w:val="009865DF"/>
    <w:rsid w:val="00990BE8"/>
    <w:rsid w:val="00991AF3"/>
    <w:rsid w:val="00994839"/>
    <w:rsid w:val="00996F82"/>
    <w:rsid w:val="009A19B5"/>
    <w:rsid w:val="009A440E"/>
    <w:rsid w:val="009A788C"/>
    <w:rsid w:val="009A7FA1"/>
    <w:rsid w:val="009B0309"/>
    <w:rsid w:val="009B12B7"/>
    <w:rsid w:val="009B163B"/>
    <w:rsid w:val="009B3B56"/>
    <w:rsid w:val="009B3BF9"/>
    <w:rsid w:val="009B74A1"/>
    <w:rsid w:val="009C26FE"/>
    <w:rsid w:val="009C6608"/>
    <w:rsid w:val="009D7FCF"/>
    <w:rsid w:val="009E1821"/>
    <w:rsid w:val="009E2ABA"/>
    <w:rsid w:val="009E2D21"/>
    <w:rsid w:val="009E5F0F"/>
    <w:rsid w:val="009F1C6C"/>
    <w:rsid w:val="009F3B28"/>
    <w:rsid w:val="00A00FAD"/>
    <w:rsid w:val="00A129AD"/>
    <w:rsid w:val="00A157FF"/>
    <w:rsid w:val="00A17389"/>
    <w:rsid w:val="00A202D9"/>
    <w:rsid w:val="00A204EE"/>
    <w:rsid w:val="00A2214A"/>
    <w:rsid w:val="00A22FB6"/>
    <w:rsid w:val="00A23A5B"/>
    <w:rsid w:val="00A2444F"/>
    <w:rsid w:val="00A24719"/>
    <w:rsid w:val="00A26171"/>
    <w:rsid w:val="00A3365C"/>
    <w:rsid w:val="00A348E7"/>
    <w:rsid w:val="00A367F7"/>
    <w:rsid w:val="00A36E76"/>
    <w:rsid w:val="00A41253"/>
    <w:rsid w:val="00A42396"/>
    <w:rsid w:val="00A4603E"/>
    <w:rsid w:val="00A46B9E"/>
    <w:rsid w:val="00A52024"/>
    <w:rsid w:val="00A52E24"/>
    <w:rsid w:val="00A572D3"/>
    <w:rsid w:val="00A57550"/>
    <w:rsid w:val="00A603E1"/>
    <w:rsid w:val="00A61647"/>
    <w:rsid w:val="00A6284D"/>
    <w:rsid w:val="00A66E06"/>
    <w:rsid w:val="00A73854"/>
    <w:rsid w:val="00A76409"/>
    <w:rsid w:val="00A767A7"/>
    <w:rsid w:val="00A831E4"/>
    <w:rsid w:val="00A851EE"/>
    <w:rsid w:val="00A93B71"/>
    <w:rsid w:val="00A945ED"/>
    <w:rsid w:val="00AA03F1"/>
    <w:rsid w:val="00AA0F9B"/>
    <w:rsid w:val="00AA219B"/>
    <w:rsid w:val="00AA26FD"/>
    <w:rsid w:val="00AB0CD6"/>
    <w:rsid w:val="00AB0F94"/>
    <w:rsid w:val="00AB1A46"/>
    <w:rsid w:val="00AB3D2C"/>
    <w:rsid w:val="00AB5180"/>
    <w:rsid w:val="00AB57DF"/>
    <w:rsid w:val="00AC16A4"/>
    <w:rsid w:val="00AC42DE"/>
    <w:rsid w:val="00AC470F"/>
    <w:rsid w:val="00AD08FE"/>
    <w:rsid w:val="00AD1BA3"/>
    <w:rsid w:val="00AD32A3"/>
    <w:rsid w:val="00AE0B77"/>
    <w:rsid w:val="00AE19CB"/>
    <w:rsid w:val="00AE7B61"/>
    <w:rsid w:val="00AF1B05"/>
    <w:rsid w:val="00AF2027"/>
    <w:rsid w:val="00AF2C2C"/>
    <w:rsid w:val="00AF2C4D"/>
    <w:rsid w:val="00AF339F"/>
    <w:rsid w:val="00AF361B"/>
    <w:rsid w:val="00AF3AA2"/>
    <w:rsid w:val="00AF5AAD"/>
    <w:rsid w:val="00AF7C71"/>
    <w:rsid w:val="00B01381"/>
    <w:rsid w:val="00B01442"/>
    <w:rsid w:val="00B022F9"/>
    <w:rsid w:val="00B02551"/>
    <w:rsid w:val="00B02CBD"/>
    <w:rsid w:val="00B03809"/>
    <w:rsid w:val="00B05E3F"/>
    <w:rsid w:val="00B05FDC"/>
    <w:rsid w:val="00B10977"/>
    <w:rsid w:val="00B17A95"/>
    <w:rsid w:val="00B241FE"/>
    <w:rsid w:val="00B2634B"/>
    <w:rsid w:val="00B3071F"/>
    <w:rsid w:val="00B31F8F"/>
    <w:rsid w:val="00B33A3E"/>
    <w:rsid w:val="00B37013"/>
    <w:rsid w:val="00B37194"/>
    <w:rsid w:val="00B37BD1"/>
    <w:rsid w:val="00B417EF"/>
    <w:rsid w:val="00B43CCD"/>
    <w:rsid w:val="00B4623B"/>
    <w:rsid w:val="00B5067A"/>
    <w:rsid w:val="00B52EE8"/>
    <w:rsid w:val="00B54E6D"/>
    <w:rsid w:val="00B54F20"/>
    <w:rsid w:val="00B577D4"/>
    <w:rsid w:val="00B60526"/>
    <w:rsid w:val="00B6076B"/>
    <w:rsid w:val="00B640A2"/>
    <w:rsid w:val="00B649BD"/>
    <w:rsid w:val="00B65483"/>
    <w:rsid w:val="00B725CF"/>
    <w:rsid w:val="00B73572"/>
    <w:rsid w:val="00B73D30"/>
    <w:rsid w:val="00B743C8"/>
    <w:rsid w:val="00B757E1"/>
    <w:rsid w:val="00B75B91"/>
    <w:rsid w:val="00B81C99"/>
    <w:rsid w:val="00B83DD9"/>
    <w:rsid w:val="00B84036"/>
    <w:rsid w:val="00B94A28"/>
    <w:rsid w:val="00B96600"/>
    <w:rsid w:val="00BA08C2"/>
    <w:rsid w:val="00BA3F1F"/>
    <w:rsid w:val="00BA41FA"/>
    <w:rsid w:val="00BA6AC8"/>
    <w:rsid w:val="00BA7210"/>
    <w:rsid w:val="00BB0569"/>
    <w:rsid w:val="00BB1CB1"/>
    <w:rsid w:val="00BB2310"/>
    <w:rsid w:val="00BB2CA6"/>
    <w:rsid w:val="00BB6D90"/>
    <w:rsid w:val="00BB7032"/>
    <w:rsid w:val="00BB7364"/>
    <w:rsid w:val="00BB7B4D"/>
    <w:rsid w:val="00BC23E0"/>
    <w:rsid w:val="00BC3491"/>
    <w:rsid w:val="00BC3C41"/>
    <w:rsid w:val="00BC7B95"/>
    <w:rsid w:val="00BD002B"/>
    <w:rsid w:val="00BD0210"/>
    <w:rsid w:val="00BD095B"/>
    <w:rsid w:val="00BD1636"/>
    <w:rsid w:val="00BD5A1A"/>
    <w:rsid w:val="00BD5E5A"/>
    <w:rsid w:val="00BE778E"/>
    <w:rsid w:val="00BE7888"/>
    <w:rsid w:val="00BF0BD2"/>
    <w:rsid w:val="00BF72C0"/>
    <w:rsid w:val="00BF7881"/>
    <w:rsid w:val="00C021D5"/>
    <w:rsid w:val="00C027CF"/>
    <w:rsid w:val="00C06B24"/>
    <w:rsid w:val="00C12806"/>
    <w:rsid w:val="00C16B3F"/>
    <w:rsid w:val="00C16F96"/>
    <w:rsid w:val="00C17D98"/>
    <w:rsid w:val="00C30B03"/>
    <w:rsid w:val="00C31C83"/>
    <w:rsid w:val="00C33BF4"/>
    <w:rsid w:val="00C347EB"/>
    <w:rsid w:val="00C3558D"/>
    <w:rsid w:val="00C378DE"/>
    <w:rsid w:val="00C41296"/>
    <w:rsid w:val="00C43700"/>
    <w:rsid w:val="00C46A06"/>
    <w:rsid w:val="00C50BD4"/>
    <w:rsid w:val="00C56BDE"/>
    <w:rsid w:val="00C57129"/>
    <w:rsid w:val="00C60684"/>
    <w:rsid w:val="00C6178F"/>
    <w:rsid w:val="00C661BF"/>
    <w:rsid w:val="00C67156"/>
    <w:rsid w:val="00C6739A"/>
    <w:rsid w:val="00C6754D"/>
    <w:rsid w:val="00C72540"/>
    <w:rsid w:val="00C7259E"/>
    <w:rsid w:val="00C805C4"/>
    <w:rsid w:val="00C82294"/>
    <w:rsid w:val="00C82458"/>
    <w:rsid w:val="00C82A24"/>
    <w:rsid w:val="00C82D32"/>
    <w:rsid w:val="00C86DEB"/>
    <w:rsid w:val="00C87517"/>
    <w:rsid w:val="00C8792B"/>
    <w:rsid w:val="00C91678"/>
    <w:rsid w:val="00C92A38"/>
    <w:rsid w:val="00C93166"/>
    <w:rsid w:val="00C97421"/>
    <w:rsid w:val="00C976C9"/>
    <w:rsid w:val="00CA005D"/>
    <w:rsid w:val="00CA0550"/>
    <w:rsid w:val="00CA13E1"/>
    <w:rsid w:val="00CA4395"/>
    <w:rsid w:val="00CA515A"/>
    <w:rsid w:val="00CA5CCE"/>
    <w:rsid w:val="00CB00A1"/>
    <w:rsid w:val="00CB2044"/>
    <w:rsid w:val="00CB4CF3"/>
    <w:rsid w:val="00CB60A2"/>
    <w:rsid w:val="00CB6334"/>
    <w:rsid w:val="00CB7E15"/>
    <w:rsid w:val="00CC08E5"/>
    <w:rsid w:val="00CC318F"/>
    <w:rsid w:val="00CC340A"/>
    <w:rsid w:val="00CC4207"/>
    <w:rsid w:val="00CC5716"/>
    <w:rsid w:val="00CC7A4F"/>
    <w:rsid w:val="00CC7FC2"/>
    <w:rsid w:val="00CD0019"/>
    <w:rsid w:val="00CD0D35"/>
    <w:rsid w:val="00CD139D"/>
    <w:rsid w:val="00CD1DCF"/>
    <w:rsid w:val="00CD370C"/>
    <w:rsid w:val="00CD43F8"/>
    <w:rsid w:val="00CD5F8A"/>
    <w:rsid w:val="00CD6E5B"/>
    <w:rsid w:val="00CD7F61"/>
    <w:rsid w:val="00CE2771"/>
    <w:rsid w:val="00CE5C00"/>
    <w:rsid w:val="00CE6C22"/>
    <w:rsid w:val="00CE7667"/>
    <w:rsid w:val="00CE7971"/>
    <w:rsid w:val="00CF1A7A"/>
    <w:rsid w:val="00D013CE"/>
    <w:rsid w:val="00D01B07"/>
    <w:rsid w:val="00D0328C"/>
    <w:rsid w:val="00D04A8A"/>
    <w:rsid w:val="00D06744"/>
    <w:rsid w:val="00D07896"/>
    <w:rsid w:val="00D07D43"/>
    <w:rsid w:val="00D1468C"/>
    <w:rsid w:val="00D15ADE"/>
    <w:rsid w:val="00D15BAB"/>
    <w:rsid w:val="00D16A0E"/>
    <w:rsid w:val="00D20007"/>
    <w:rsid w:val="00D210EC"/>
    <w:rsid w:val="00D21EF7"/>
    <w:rsid w:val="00D2334A"/>
    <w:rsid w:val="00D24897"/>
    <w:rsid w:val="00D252AD"/>
    <w:rsid w:val="00D255E7"/>
    <w:rsid w:val="00D2599B"/>
    <w:rsid w:val="00D26251"/>
    <w:rsid w:val="00D27668"/>
    <w:rsid w:val="00D27A58"/>
    <w:rsid w:val="00D329BD"/>
    <w:rsid w:val="00D33434"/>
    <w:rsid w:val="00D35A27"/>
    <w:rsid w:val="00D35FA9"/>
    <w:rsid w:val="00D415C3"/>
    <w:rsid w:val="00D4210F"/>
    <w:rsid w:val="00D46686"/>
    <w:rsid w:val="00D46779"/>
    <w:rsid w:val="00D56267"/>
    <w:rsid w:val="00D57DE6"/>
    <w:rsid w:val="00D617F7"/>
    <w:rsid w:val="00D6181D"/>
    <w:rsid w:val="00D6444B"/>
    <w:rsid w:val="00D64C1C"/>
    <w:rsid w:val="00D65CE5"/>
    <w:rsid w:val="00D6616F"/>
    <w:rsid w:val="00D66CCE"/>
    <w:rsid w:val="00D66F6D"/>
    <w:rsid w:val="00D701E2"/>
    <w:rsid w:val="00D70799"/>
    <w:rsid w:val="00D72219"/>
    <w:rsid w:val="00D77D19"/>
    <w:rsid w:val="00D77E17"/>
    <w:rsid w:val="00D827FE"/>
    <w:rsid w:val="00D839B6"/>
    <w:rsid w:val="00D83A4C"/>
    <w:rsid w:val="00D852E9"/>
    <w:rsid w:val="00D86859"/>
    <w:rsid w:val="00D86BEA"/>
    <w:rsid w:val="00D91585"/>
    <w:rsid w:val="00D922C5"/>
    <w:rsid w:val="00D92BA7"/>
    <w:rsid w:val="00D93900"/>
    <w:rsid w:val="00D95ECC"/>
    <w:rsid w:val="00DA0009"/>
    <w:rsid w:val="00DA2E7C"/>
    <w:rsid w:val="00DA6069"/>
    <w:rsid w:val="00DA7141"/>
    <w:rsid w:val="00DB25F3"/>
    <w:rsid w:val="00DB267B"/>
    <w:rsid w:val="00DB54DF"/>
    <w:rsid w:val="00DB7098"/>
    <w:rsid w:val="00DB76DD"/>
    <w:rsid w:val="00DC0F27"/>
    <w:rsid w:val="00DC1019"/>
    <w:rsid w:val="00DC65B6"/>
    <w:rsid w:val="00DD04B5"/>
    <w:rsid w:val="00DD0AAC"/>
    <w:rsid w:val="00DD4CBF"/>
    <w:rsid w:val="00DD5424"/>
    <w:rsid w:val="00DD6D51"/>
    <w:rsid w:val="00DD6E70"/>
    <w:rsid w:val="00DE026B"/>
    <w:rsid w:val="00DE3385"/>
    <w:rsid w:val="00DE3829"/>
    <w:rsid w:val="00DE4509"/>
    <w:rsid w:val="00DE48D3"/>
    <w:rsid w:val="00DE73B6"/>
    <w:rsid w:val="00DF1076"/>
    <w:rsid w:val="00DF1AA6"/>
    <w:rsid w:val="00DF4C7A"/>
    <w:rsid w:val="00DF517E"/>
    <w:rsid w:val="00DF580E"/>
    <w:rsid w:val="00DF741B"/>
    <w:rsid w:val="00E007D0"/>
    <w:rsid w:val="00E02285"/>
    <w:rsid w:val="00E05223"/>
    <w:rsid w:val="00E113B5"/>
    <w:rsid w:val="00E140C7"/>
    <w:rsid w:val="00E20118"/>
    <w:rsid w:val="00E20332"/>
    <w:rsid w:val="00E20767"/>
    <w:rsid w:val="00E238D4"/>
    <w:rsid w:val="00E27EC1"/>
    <w:rsid w:val="00E30B86"/>
    <w:rsid w:val="00E35FA9"/>
    <w:rsid w:val="00E37C8F"/>
    <w:rsid w:val="00E42868"/>
    <w:rsid w:val="00E42C9B"/>
    <w:rsid w:val="00E54884"/>
    <w:rsid w:val="00E56BF1"/>
    <w:rsid w:val="00E56EF5"/>
    <w:rsid w:val="00E61B21"/>
    <w:rsid w:val="00E623C6"/>
    <w:rsid w:val="00E6282F"/>
    <w:rsid w:val="00E6447B"/>
    <w:rsid w:val="00E645E5"/>
    <w:rsid w:val="00E67E70"/>
    <w:rsid w:val="00E7379D"/>
    <w:rsid w:val="00E8327C"/>
    <w:rsid w:val="00E91B71"/>
    <w:rsid w:val="00E95E0D"/>
    <w:rsid w:val="00E971A6"/>
    <w:rsid w:val="00EA3D29"/>
    <w:rsid w:val="00EA5B5C"/>
    <w:rsid w:val="00EA5CE5"/>
    <w:rsid w:val="00EA7F4E"/>
    <w:rsid w:val="00EB0DE7"/>
    <w:rsid w:val="00EB16FA"/>
    <w:rsid w:val="00EB3F11"/>
    <w:rsid w:val="00EB52EB"/>
    <w:rsid w:val="00EB6D30"/>
    <w:rsid w:val="00EC027F"/>
    <w:rsid w:val="00EC0B7F"/>
    <w:rsid w:val="00EC1C45"/>
    <w:rsid w:val="00EC2CB3"/>
    <w:rsid w:val="00EC5614"/>
    <w:rsid w:val="00EC5CD9"/>
    <w:rsid w:val="00ED07F9"/>
    <w:rsid w:val="00ED1BEA"/>
    <w:rsid w:val="00ED1D7F"/>
    <w:rsid w:val="00ED2E2B"/>
    <w:rsid w:val="00ED5A79"/>
    <w:rsid w:val="00EE40E1"/>
    <w:rsid w:val="00EE6909"/>
    <w:rsid w:val="00EF0ACC"/>
    <w:rsid w:val="00EF5016"/>
    <w:rsid w:val="00EF6611"/>
    <w:rsid w:val="00EF78B0"/>
    <w:rsid w:val="00F016BD"/>
    <w:rsid w:val="00F06259"/>
    <w:rsid w:val="00F06A36"/>
    <w:rsid w:val="00F1316E"/>
    <w:rsid w:val="00F177BF"/>
    <w:rsid w:val="00F20180"/>
    <w:rsid w:val="00F20CF7"/>
    <w:rsid w:val="00F264CD"/>
    <w:rsid w:val="00F2652B"/>
    <w:rsid w:val="00F27EEC"/>
    <w:rsid w:val="00F31AC2"/>
    <w:rsid w:val="00F32A15"/>
    <w:rsid w:val="00F332A2"/>
    <w:rsid w:val="00F3758F"/>
    <w:rsid w:val="00F376C3"/>
    <w:rsid w:val="00F40F65"/>
    <w:rsid w:val="00F46F89"/>
    <w:rsid w:val="00F47B3E"/>
    <w:rsid w:val="00F5014D"/>
    <w:rsid w:val="00F5133D"/>
    <w:rsid w:val="00F53069"/>
    <w:rsid w:val="00F541EB"/>
    <w:rsid w:val="00F54D27"/>
    <w:rsid w:val="00F56DE8"/>
    <w:rsid w:val="00F63094"/>
    <w:rsid w:val="00F66DB7"/>
    <w:rsid w:val="00F6781D"/>
    <w:rsid w:val="00F715B9"/>
    <w:rsid w:val="00F83129"/>
    <w:rsid w:val="00F833A5"/>
    <w:rsid w:val="00F90D45"/>
    <w:rsid w:val="00F96CC0"/>
    <w:rsid w:val="00F978E5"/>
    <w:rsid w:val="00FA0330"/>
    <w:rsid w:val="00FA42CE"/>
    <w:rsid w:val="00FB0185"/>
    <w:rsid w:val="00FB11D3"/>
    <w:rsid w:val="00FB18FD"/>
    <w:rsid w:val="00FB2CD0"/>
    <w:rsid w:val="00FB3D0D"/>
    <w:rsid w:val="00FB4036"/>
    <w:rsid w:val="00FB40D6"/>
    <w:rsid w:val="00FB4FF9"/>
    <w:rsid w:val="00FC1A4D"/>
    <w:rsid w:val="00FC5528"/>
    <w:rsid w:val="00FC56D4"/>
    <w:rsid w:val="00FC5CE5"/>
    <w:rsid w:val="00FC5F48"/>
    <w:rsid w:val="00FD0E34"/>
    <w:rsid w:val="00FE0D0F"/>
    <w:rsid w:val="00FE2F38"/>
    <w:rsid w:val="00FE2FA1"/>
    <w:rsid w:val="00FE4000"/>
    <w:rsid w:val="00FE4F06"/>
    <w:rsid w:val="00FF0208"/>
    <w:rsid w:val="00FF0838"/>
    <w:rsid w:val="00FF1D3B"/>
    <w:rsid w:val="00FF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00F28"/>
  <w15:docId w15:val="{F839BC6F-9E6E-4B50-BFA9-C41D7CAF1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B6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7D0"/>
    <w:pPr>
      <w:keepNext/>
      <w:bidi/>
      <w:ind w:left="-472"/>
      <w:outlineLvl w:val="0"/>
    </w:pPr>
    <w:rPr>
      <w:rFonts w:ascii="Calibri" w:eastAsia="Calibri" w:hAnsi="Calibri" w:cs="B Nazanin"/>
      <w:b/>
      <w:bCs/>
      <w:lang w:val="en-AU"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6AC8"/>
    <w:pPr>
      <w:keepNext/>
      <w:bidi/>
      <w:spacing w:after="0" w:line="240" w:lineRule="auto"/>
      <w:jc w:val="center"/>
      <w:outlineLvl w:val="1"/>
    </w:pPr>
    <w:rPr>
      <w:rFonts w:ascii="B Compset" w:eastAsia="Calibri" w:hAnsi="B Compset" w:cs="B Nazanin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C6C"/>
    <w:pPr>
      <w:keepNext/>
      <w:bidi/>
      <w:outlineLvl w:val="2"/>
    </w:pPr>
    <w:rPr>
      <w:rFonts w:ascii="Calibri" w:eastAsia="Calibri" w:hAnsi="Calibri" w:cs="B Lotus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389"/>
    <w:pPr>
      <w:keepNext/>
      <w:bidi/>
      <w:spacing w:after="0" w:line="240" w:lineRule="auto"/>
      <w:jc w:val="both"/>
      <w:outlineLvl w:val="3"/>
    </w:pPr>
    <w:rPr>
      <w:rFonts w:ascii="Calibri" w:eastAsia="Calibri" w:hAnsi="Calibri" w:cs="B Nazanin"/>
      <w:i/>
      <w:iCs/>
      <w:lang w:bidi="fa-I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D45"/>
    <w:pPr>
      <w:keepNext/>
      <w:bidi/>
      <w:spacing w:after="0" w:line="240" w:lineRule="auto"/>
      <w:jc w:val="center"/>
      <w:outlineLvl w:val="4"/>
    </w:pPr>
    <w:rPr>
      <w:rFonts w:ascii="Calibri" w:eastAsia="Calibri" w:hAnsi="Calibri" w:cs="B Nazanin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78D8"/>
    <w:pPr>
      <w:keepNext/>
      <w:bidi/>
      <w:spacing w:after="0" w:line="240" w:lineRule="auto"/>
      <w:jc w:val="right"/>
      <w:outlineLvl w:val="5"/>
    </w:pPr>
    <w:rPr>
      <w:rFonts w:ascii="Calibri" w:eastAsia="Calibri" w:hAnsi="Calibri" w:cs="B Nazani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7B6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56C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6C7A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456C7A"/>
    <w:rPr>
      <w:vertAlign w:val="superscript"/>
    </w:rPr>
  </w:style>
  <w:style w:type="table" w:styleId="TableGrid">
    <w:name w:val="Table Grid"/>
    <w:basedOn w:val="TableNormal"/>
    <w:uiPriority w:val="39"/>
    <w:rsid w:val="00456C7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456C7A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007D0"/>
    <w:rPr>
      <w:rFonts w:ascii="Calibri" w:eastAsia="Calibri" w:hAnsi="Calibri" w:cs="B Nazanin"/>
      <w:b/>
      <w:bCs/>
      <w:lang w:bidi="fa-IR"/>
    </w:rPr>
  </w:style>
  <w:style w:type="table" w:customStyle="1" w:styleId="TableGrid2">
    <w:name w:val="Table Grid2"/>
    <w:basedOn w:val="TableNormal"/>
    <w:next w:val="TableGrid"/>
    <w:uiPriority w:val="39"/>
    <w:rsid w:val="00D01B0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01B07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next w:val="TableGrid"/>
    <w:uiPriority w:val="59"/>
    <w:rsid w:val="00BA6AC8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A6AC8"/>
    <w:rPr>
      <w:rFonts w:ascii="B Compset" w:eastAsia="Calibri" w:hAnsi="B Compset" w:cs="B Nazani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A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AC8"/>
    <w:rPr>
      <w:lang w:val="en-US"/>
    </w:rPr>
  </w:style>
  <w:style w:type="table" w:customStyle="1" w:styleId="TableGrid13">
    <w:name w:val="Table Grid13"/>
    <w:basedOn w:val="TableNormal"/>
    <w:next w:val="TableGrid"/>
    <w:uiPriority w:val="59"/>
    <w:rsid w:val="009F1C6C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F1C6C"/>
    <w:rPr>
      <w:rFonts w:ascii="Calibri" w:eastAsia="Calibri" w:hAnsi="Calibri" w:cs="B Lotus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17389"/>
    <w:rPr>
      <w:rFonts w:ascii="Calibri" w:eastAsia="Calibri" w:hAnsi="Calibri" w:cs="B Nazanin"/>
      <w:i/>
      <w:iCs/>
      <w:lang w:val="en-US"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F90D45"/>
    <w:rPr>
      <w:rFonts w:ascii="Calibri" w:eastAsia="Calibri" w:hAnsi="Calibri" w:cs="B Nazanin"/>
      <w:b/>
      <w:b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9478D8"/>
    <w:rPr>
      <w:rFonts w:ascii="Calibri" w:eastAsia="Calibri" w:hAnsi="Calibri" w:cs="B Nazanin"/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8E5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510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3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3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32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32B"/>
    <w:rPr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D16A0E"/>
    <w:rPr>
      <w:color w:val="808080"/>
    </w:rPr>
  </w:style>
  <w:style w:type="character" w:customStyle="1" w:styleId="Style1">
    <w:name w:val="Style1"/>
    <w:basedOn w:val="DefaultParagraphFont"/>
    <w:uiPriority w:val="1"/>
    <w:rsid w:val="00156971"/>
    <w:rPr>
      <w:sz w:val="36"/>
    </w:rPr>
  </w:style>
  <w:style w:type="character" w:customStyle="1" w:styleId="Style2">
    <w:name w:val="Style2"/>
    <w:basedOn w:val="DefaultParagraphFont"/>
    <w:uiPriority w:val="1"/>
    <w:rsid w:val="00156971"/>
    <w:rPr>
      <w:sz w:val="52"/>
    </w:rPr>
  </w:style>
  <w:style w:type="character" w:customStyle="1" w:styleId="Style3">
    <w:name w:val="Style3"/>
    <w:basedOn w:val="DefaultParagraphFont"/>
    <w:uiPriority w:val="1"/>
    <w:rsid w:val="00156971"/>
    <w:rPr>
      <w:sz w:val="52"/>
    </w:rPr>
  </w:style>
  <w:style w:type="character" w:customStyle="1" w:styleId="Style4">
    <w:name w:val="Style4"/>
    <w:basedOn w:val="DefaultParagraphFont"/>
    <w:uiPriority w:val="1"/>
    <w:rsid w:val="00156971"/>
    <w:rPr>
      <w:sz w:val="52"/>
    </w:rPr>
  </w:style>
  <w:style w:type="character" w:customStyle="1" w:styleId="Style5">
    <w:name w:val="Style5"/>
    <w:basedOn w:val="DefaultParagraphFont"/>
    <w:uiPriority w:val="1"/>
    <w:rsid w:val="001B5CC5"/>
    <w:rPr>
      <w:sz w:val="52"/>
    </w:rPr>
  </w:style>
  <w:style w:type="character" w:styleId="Emphasis">
    <w:name w:val="Emphasis"/>
    <w:basedOn w:val="DefaultParagraphFont"/>
    <w:uiPriority w:val="20"/>
    <w:qFormat/>
    <w:rsid w:val="001B5CC5"/>
    <w:rPr>
      <w:i/>
      <w:iCs/>
    </w:rPr>
  </w:style>
  <w:style w:type="character" w:customStyle="1" w:styleId="Style6">
    <w:name w:val="Style6"/>
    <w:basedOn w:val="DefaultParagraphFont"/>
    <w:uiPriority w:val="1"/>
    <w:rsid w:val="001B5CC5"/>
    <w:rPr>
      <w:rFonts w:asciiTheme="minorHAnsi" w:hAnsiTheme="minorHAnsi" w:cs="B Zar"/>
      <w:sz w:val="52"/>
      <w:szCs w:val="52"/>
    </w:rPr>
  </w:style>
  <w:style w:type="paragraph" w:styleId="Revision">
    <w:name w:val="Revision"/>
    <w:hidden/>
    <w:uiPriority w:val="99"/>
    <w:semiHidden/>
    <w:rsid w:val="00D2625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A00638-8203-42F9-AABF-3BBDA18E4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s</dc:creator>
  <cp:keywords/>
  <dc:description/>
  <cp:lastModifiedBy>yums</cp:lastModifiedBy>
  <cp:revision>2</cp:revision>
  <dcterms:created xsi:type="dcterms:W3CDTF">2026-07-15T07:08:00Z</dcterms:created>
  <dcterms:modified xsi:type="dcterms:W3CDTF">2026-07-15T07:08:00Z</dcterms:modified>
</cp:coreProperties>
</file>